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A717F6" w14:textId="0BA317C1" w:rsidR="00CA7F7E" w:rsidRPr="001E24DF" w:rsidRDefault="00CA7F7E" w:rsidP="00CA7F7E">
      <w:pPr>
        <w:jc w:val="right"/>
      </w:pPr>
      <w:bookmarkStart w:id="0" w:name="_GoBack"/>
      <w:bookmarkEnd w:id="0"/>
      <w:r w:rsidRPr="001E24DF">
        <w:t>Załącznik</w:t>
      </w:r>
      <w:r>
        <w:t xml:space="preserve"> nr 6</w:t>
      </w:r>
    </w:p>
    <w:p w14:paraId="394EFBCE" w14:textId="207D9D3A" w:rsidR="00CA7F7E" w:rsidRDefault="00CA7F7E" w:rsidP="00CA7F7E">
      <w:pPr>
        <w:jc w:val="right"/>
        <w:rPr>
          <w:szCs w:val="24"/>
        </w:rPr>
      </w:pPr>
      <w:r w:rsidRPr="008278F1">
        <w:t xml:space="preserve">do zarządzenia nr </w:t>
      </w:r>
      <w:r w:rsidR="00A02F03">
        <w:t>73</w:t>
      </w:r>
      <w:r w:rsidR="00A546C8">
        <w:t xml:space="preserve"> </w:t>
      </w:r>
      <w:r w:rsidRPr="008278F1">
        <w:t>Rektora</w:t>
      </w:r>
      <w:r>
        <w:t xml:space="preserve"> ZUT z dnia </w:t>
      </w:r>
      <w:r w:rsidR="00C72A79">
        <w:t>14</w:t>
      </w:r>
      <w:r w:rsidR="00A546C8">
        <w:t xml:space="preserve"> </w:t>
      </w:r>
      <w:r w:rsidR="00282B1C">
        <w:t>października</w:t>
      </w:r>
      <w:r w:rsidRPr="008278F1">
        <w:t xml:space="preserve"> 201</w:t>
      </w:r>
      <w:r>
        <w:t>9</w:t>
      </w:r>
      <w:r w:rsidRPr="008278F1">
        <w:t xml:space="preserve"> r.</w:t>
      </w:r>
    </w:p>
    <w:p w14:paraId="0D67A382" w14:textId="77777777" w:rsidR="00CA7F7E" w:rsidRDefault="00CA7F7E" w:rsidP="00CA7F7E"/>
    <w:p w14:paraId="37F732F6" w14:textId="77777777" w:rsidR="00F506A0" w:rsidRPr="001E24DF" w:rsidRDefault="00F506A0" w:rsidP="00F506A0">
      <w:pPr>
        <w:tabs>
          <w:tab w:val="right" w:leader="dot" w:pos="1134"/>
        </w:tabs>
        <w:jc w:val="right"/>
        <w:rPr>
          <w:sz w:val="24"/>
        </w:rPr>
      </w:pPr>
    </w:p>
    <w:p w14:paraId="216AD9CA" w14:textId="77777777" w:rsidR="00F506A0" w:rsidRPr="009631C1" w:rsidRDefault="00F506A0" w:rsidP="00F506A0">
      <w:pPr>
        <w:pStyle w:val="Nagwek1"/>
        <w:spacing w:before="120" w:after="60"/>
        <w:jc w:val="center"/>
        <w:rPr>
          <w:sz w:val="32"/>
          <w:szCs w:val="32"/>
        </w:rPr>
      </w:pPr>
      <w:r w:rsidRPr="009631C1">
        <w:rPr>
          <w:sz w:val="32"/>
          <w:szCs w:val="32"/>
        </w:rPr>
        <w:t xml:space="preserve">WNIOSEK </w:t>
      </w:r>
    </w:p>
    <w:p w14:paraId="1B31ECBB" w14:textId="21C2057C" w:rsidR="00F506A0" w:rsidRPr="009631C1" w:rsidRDefault="00F506A0" w:rsidP="00F506A0">
      <w:pPr>
        <w:pStyle w:val="Nagwek1"/>
        <w:jc w:val="center"/>
        <w:rPr>
          <w:sz w:val="24"/>
          <w:szCs w:val="24"/>
        </w:rPr>
      </w:pPr>
      <w:r w:rsidRPr="009631C1">
        <w:rPr>
          <w:sz w:val="24"/>
          <w:szCs w:val="24"/>
        </w:rPr>
        <w:t xml:space="preserve">O PRZEDŁUŻENIE </w:t>
      </w:r>
      <w:r w:rsidR="00D45600" w:rsidRPr="009631C1">
        <w:rPr>
          <w:sz w:val="24"/>
          <w:szCs w:val="24"/>
        </w:rPr>
        <w:t>TERMINU</w:t>
      </w:r>
      <w:r w:rsidRPr="009631C1">
        <w:rPr>
          <w:sz w:val="24"/>
          <w:szCs w:val="24"/>
        </w:rPr>
        <w:t xml:space="preserve"> </w:t>
      </w:r>
      <w:r w:rsidR="00D45600" w:rsidRPr="009631C1">
        <w:rPr>
          <w:sz w:val="24"/>
          <w:szCs w:val="24"/>
        </w:rPr>
        <w:t>ZŁOŻENIA</w:t>
      </w:r>
      <w:r w:rsidRPr="009631C1">
        <w:rPr>
          <w:sz w:val="24"/>
          <w:szCs w:val="24"/>
        </w:rPr>
        <w:t xml:space="preserve"> </w:t>
      </w:r>
      <w:r w:rsidR="00D45600" w:rsidRPr="009631C1">
        <w:rPr>
          <w:sz w:val="24"/>
          <w:szCs w:val="24"/>
        </w:rPr>
        <w:t>ROZPRAWY DOKTORSKIEJ</w:t>
      </w:r>
    </w:p>
    <w:p w14:paraId="65538D4F" w14:textId="77777777" w:rsidR="00F506A0" w:rsidRPr="009631C1" w:rsidRDefault="00F506A0" w:rsidP="00F506A0"/>
    <w:p w14:paraId="51610590" w14:textId="77777777" w:rsidR="00F506A0" w:rsidRPr="009631C1" w:rsidRDefault="00F506A0" w:rsidP="00801D6F">
      <w:pPr>
        <w:numPr>
          <w:ilvl w:val="0"/>
          <w:numId w:val="13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 w:rsidRPr="009631C1">
        <w:rPr>
          <w:sz w:val="22"/>
        </w:rPr>
        <w:t xml:space="preserve">Imię i nazwisko doktoranta </w:t>
      </w:r>
      <w:r w:rsidRPr="009631C1">
        <w:rPr>
          <w:sz w:val="22"/>
        </w:rPr>
        <w:tab/>
      </w:r>
    </w:p>
    <w:p w14:paraId="121F3471" w14:textId="1357EAEB" w:rsidR="00F506A0" w:rsidRPr="009631C1" w:rsidRDefault="00F506A0" w:rsidP="00801D6F">
      <w:pPr>
        <w:numPr>
          <w:ilvl w:val="0"/>
          <w:numId w:val="13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 w:rsidRPr="009631C1">
        <w:rPr>
          <w:sz w:val="22"/>
        </w:rPr>
        <w:t xml:space="preserve">Rok studiów – dyscyplina naukowa ...................................................... </w:t>
      </w:r>
      <w:r w:rsidR="00D45600" w:rsidRPr="009631C1">
        <w:rPr>
          <w:sz w:val="22"/>
        </w:rPr>
        <w:t>nr albumu</w:t>
      </w:r>
      <w:r w:rsidRPr="009631C1">
        <w:rPr>
          <w:sz w:val="22"/>
        </w:rPr>
        <w:tab/>
      </w:r>
    </w:p>
    <w:p w14:paraId="522B7F55" w14:textId="77777777" w:rsidR="00F506A0" w:rsidRPr="009631C1" w:rsidRDefault="00F506A0" w:rsidP="00801D6F">
      <w:pPr>
        <w:numPr>
          <w:ilvl w:val="0"/>
          <w:numId w:val="13"/>
        </w:numPr>
        <w:tabs>
          <w:tab w:val="left" w:pos="340"/>
          <w:tab w:val="left" w:leader="dot" w:pos="9639"/>
        </w:tabs>
        <w:spacing w:before="120" w:after="120"/>
        <w:ind w:left="357" w:right="-1" w:hanging="357"/>
        <w:jc w:val="both"/>
        <w:rPr>
          <w:sz w:val="22"/>
        </w:rPr>
      </w:pPr>
      <w:r w:rsidRPr="009631C1">
        <w:rPr>
          <w:sz w:val="22"/>
        </w:rPr>
        <w:t xml:space="preserve">Adres email. ................................................................................ tel. kontaktowy </w:t>
      </w:r>
      <w:r w:rsidRPr="009631C1">
        <w:rPr>
          <w:sz w:val="22"/>
        </w:rPr>
        <w:tab/>
      </w:r>
    </w:p>
    <w:p w14:paraId="23A4225E" w14:textId="1FDC0E1E" w:rsidR="00F506A0" w:rsidRPr="001648B3" w:rsidRDefault="00DF4ED4" w:rsidP="00801D6F">
      <w:pPr>
        <w:numPr>
          <w:ilvl w:val="0"/>
          <w:numId w:val="13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 w:rsidRPr="001648B3">
        <w:rPr>
          <w:sz w:val="22"/>
        </w:rPr>
        <w:t>Stopień/tytuł naukowy, i</w:t>
      </w:r>
      <w:r w:rsidR="00F506A0" w:rsidRPr="001648B3">
        <w:rPr>
          <w:sz w:val="22"/>
        </w:rPr>
        <w:t>mię i nazwisko</w:t>
      </w:r>
      <w:r w:rsidR="00D45600" w:rsidRPr="001648B3">
        <w:rPr>
          <w:sz w:val="22"/>
        </w:rPr>
        <w:t xml:space="preserve"> promotora</w:t>
      </w:r>
      <w:r w:rsidR="00F506A0" w:rsidRPr="001648B3">
        <w:rPr>
          <w:sz w:val="22"/>
        </w:rPr>
        <w:tab/>
      </w:r>
    </w:p>
    <w:p w14:paraId="6DF6C1DC" w14:textId="504518FE" w:rsidR="00B6045F" w:rsidRPr="001648B3" w:rsidRDefault="00DF4ED4" w:rsidP="00B6045F">
      <w:pPr>
        <w:numPr>
          <w:ilvl w:val="0"/>
          <w:numId w:val="13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 w:rsidRPr="001648B3">
        <w:rPr>
          <w:sz w:val="22"/>
        </w:rPr>
        <w:t>Stopień/tytuł naukowy, imię i nazwisko promotora (2</w:t>
      </w:r>
      <w:r w:rsidR="00B6045F" w:rsidRPr="001648B3">
        <w:rPr>
          <w:sz w:val="22"/>
        </w:rPr>
        <w:t>)*</w:t>
      </w:r>
      <w:r w:rsidR="00B6045F" w:rsidRPr="001648B3">
        <w:rPr>
          <w:sz w:val="22"/>
        </w:rPr>
        <w:tab/>
      </w:r>
    </w:p>
    <w:p w14:paraId="6AC740C5" w14:textId="2E781833" w:rsidR="00F506A0" w:rsidRPr="001648B3" w:rsidRDefault="00B6045F" w:rsidP="00B6045F">
      <w:pPr>
        <w:numPr>
          <w:ilvl w:val="0"/>
          <w:numId w:val="13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 w:rsidRPr="001648B3">
        <w:rPr>
          <w:sz w:val="22"/>
        </w:rPr>
        <w:t>Stopień/tytuł naukowy, imię i nazwisko promotora pomocniczego*</w:t>
      </w:r>
      <w:r w:rsidRPr="001648B3">
        <w:rPr>
          <w:sz w:val="22"/>
        </w:rPr>
        <w:tab/>
      </w:r>
    </w:p>
    <w:p w14:paraId="05DCB885" w14:textId="77777777" w:rsidR="00B6045F" w:rsidRDefault="00B6045F" w:rsidP="00F506A0">
      <w:pPr>
        <w:tabs>
          <w:tab w:val="left" w:leader="dot" w:pos="9639"/>
        </w:tabs>
        <w:jc w:val="both"/>
        <w:rPr>
          <w:b/>
          <w:sz w:val="24"/>
          <w:szCs w:val="24"/>
        </w:rPr>
      </w:pPr>
    </w:p>
    <w:p w14:paraId="790CB07C" w14:textId="77777777" w:rsidR="00F506A0" w:rsidRPr="001E24DF" w:rsidRDefault="00F506A0" w:rsidP="00F506A0">
      <w:pPr>
        <w:tabs>
          <w:tab w:val="left" w:leader="dot" w:pos="9639"/>
        </w:tabs>
        <w:jc w:val="both"/>
        <w:rPr>
          <w:b/>
          <w:sz w:val="24"/>
          <w:szCs w:val="24"/>
        </w:rPr>
      </w:pPr>
      <w:r w:rsidRPr="001E24DF">
        <w:rPr>
          <w:b/>
          <w:sz w:val="24"/>
          <w:szCs w:val="24"/>
        </w:rPr>
        <w:t>Uzasadnienie:</w:t>
      </w:r>
    </w:p>
    <w:p w14:paraId="76DB8D0A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5FBEAC8C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30EE50B3" w14:textId="77777777" w:rsidR="00F506A0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419AB4B3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>
        <w:rPr>
          <w:sz w:val="22"/>
        </w:rPr>
        <w:tab/>
      </w:r>
    </w:p>
    <w:p w14:paraId="6713106A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6169A718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2D3C35D6" w14:textId="4201AF56" w:rsidR="00F506A0" w:rsidRPr="002328DE" w:rsidRDefault="00F506A0" w:rsidP="00F506A0">
      <w:pPr>
        <w:tabs>
          <w:tab w:val="left" w:leader="dot" w:pos="9639"/>
        </w:tabs>
        <w:spacing w:before="120" w:after="120"/>
        <w:jc w:val="both"/>
        <w:rPr>
          <w:sz w:val="24"/>
          <w:szCs w:val="24"/>
        </w:rPr>
      </w:pPr>
      <w:r w:rsidRPr="001E24DF">
        <w:rPr>
          <w:b/>
          <w:sz w:val="24"/>
          <w:szCs w:val="24"/>
        </w:rPr>
        <w:t xml:space="preserve">Opinia promotora </w:t>
      </w:r>
    </w:p>
    <w:p w14:paraId="79EA1EB7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25A959BA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6CE40929" w14:textId="77777777" w:rsidR="00F506A0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03406CE0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>
        <w:rPr>
          <w:sz w:val="22"/>
        </w:rPr>
        <w:tab/>
      </w:r>
    </w:p>
    <w:p w14:paraId="599D6DF8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07909D77" w14:textId="24A46260" w:rsidR="00F506A0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39863406" w14:textId="77777777" w:rsidR="00682455" w:rsidRPr="001E24DF" w:rsidRDefault="00682455" w:rsidP="00682455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51F58498" w14:textId="77777777" w:rsidR="00F506A0" w:rsidRDefault="00F506A0" w:rsidP="00F506A0">
      <w:pPr>
        <w:jc w:val="both"/>
        <w:rPr>
          <w:sz w:val="24"/>
          <w:szCs w:val="24"/>
        </w:rPr>
      </w:pPr>
    </w:p>
    <w:p w14:paraId="52EC950F" w14:textId="77777777" w:rsidR="00F506A0" w:rsidRDefault="00F506A0" w:rsidP="00F506A0">
      <w:pPr>
        <w:jc w:val="both"/>
        <w:rPr>
          <w:sz w:val="24"/>
          <w:szCs w:val="24"/>
        </w:rPr>
      </w:pPr>
    </w:p>
    <w:p w14:paraId="591F321F" w14:textId="77777777" w:rsidR="00F506A0" w:rsidRDefault="00F506A0" w:rsidP="00F506A0">
      <w:pPr>
        <w:ind w:left="4536"/>
        <w:jc w:val="center"/>
        <w:rPr>
          <w:sz w:val="24"/>
          <w:szCs w:val="24"/>
        </w:rPr>
      </w:pPr>
      <w:r w:rsidRPr="001E24DF">
        <w:rPr>
          <w:sz w:val="22"/>
        </w:rPr>
        <w:t>....................................................................</w:t>
      </w:r>
    </w:p>
    <w:p w14:paraId="589CDCE4" w14:textId="3A6A2081" w:rsidR="00F506A0" w:rsidRPr="001648B3" w:rsidRDefault="001D322F" w:rsidP="001D322F">
      <w:pPr>
        <w:tabs>
          <w:tab w:val="left" w:pos="5529"/>
          <w:tab w:val="left" w:pos="6237"/>
        </w:tabs>
        <w:rPr>
          <w:i/>
          <w:sz w:val="18"/>
          <w:szCs w:val="18"/>
        </w:rPr>
      </w:pPr>
      <w:r>
        <w:rPr>
          <w:sz w:val="18"/>
          <w:szCs w:val="18"/>
        </w:rPr>
        <w:tab/>
      </w:r>
      <w:r w:rsidRPr="00E3552E">
        <w:rPr>
          <w:sz w:val="18"/>
          <w:szCs w:val="18"/>
        </w:rPr>
        <w:t>tytuł lub stop</w:t>
      </w:r>
      <w:r>
        <w:rPr>
          <w:sz w:val="18"/>
          <w:szCs w:val="18"/>
        </w:rPr>
        <w:t xml:space="preserve">ień naukowy, imię i nazwisko                    </w:t>
      </w:r>
      <w:r>
        <w:rPr>
          <w:sz w:val="18"/>
          <w:szCs w:val="18"/>
        </w:rPr>
        <w:tab/>
      </w:r>
      <w:r w:rsidRPr="001D322F">
        <w:rPr>
          <w:sz w:val="18"/>
          <w:szCs w:val="18"/>
        </w:rPr>
        <w:tab/>
      </w:r>
      <w:r w:rsidR="00D45600" w:rsidRPr="001D322F">
        <w:rPr>
          <w:sz w:val="18"/>
          <w:szCs w:val="18"/>
        </w:rPr>
        <w:t>promotor doktoranta</w:t>
      </w:r>
    </w:p>
    <w:p w14:paraId="14D308F2" w14:textId="3CECC5F3" w:rsidR="00F506A0" w:rsidRPr="009631C1" w:rsidRDefault="00F506A0" w:rsidP="00F506A0">
      <w:pPr>
        <w:spacing w:before="120" w:after="120"/>
        <w:jc w:val="both"/>
        <w:rPr>
          <w:sz w:val="24"/>
          <w:szCs w:val="24"/>
        </w:rPr>
      </w:pPr>
      <w:r w:rsidRPr="009631C1">
        <w:rPr>
          <w:b/>
          <w:sz w:val="24"/>
          <w:szCs w:val="24"/>
        </w:rPr>
        <w:t xml:space="preserve">Do wniosku należy dołączyć dokument uzasadniający przedłużenie </w:t>
      </w:r>
      <w:r w:rsidR="00D45600" w:rsidRPr="009631C1">
        <w:rPr>
          <w:b/>
          <w:sz w:val="24"/>
          <w:szCs w:val="24"/>
        </w:rPr>
        <w:t>terminu złożenia rozprawy doktorskiej</w:t>
      </w:r>
      <w:r w:rsidRPr="009631C1">
        <w:rPr>
          <w:b/>
          <w:sz w:val="24"/>
          <w:szCs w:val="24"/>
        </w:rPr>
        <w:t xml:space="preserve"> </w:t>
      </w:r>
      <w:r w:rsidRPr="009631C1">
        <w:rPr>
          <w:sz w:val="24"/>
          <w:szCs w:val="24"/>
        </w:rPr>
        <w:t xml:space="preserve">– w przypadkach, o których mowa w § </w:t>
      </w:r>
      <w:r w:rsidR="00D45600" w:rsidRPr="009631C1">
        <w:rPr>
          <w:sz w:val="24"/>
          <w:szCs w:val="24"/>
        </w:rPr>
        <w:t>4</w:t>
      </w:r>
      <w:r w:rsidRPr="009631C1">
        <w:rPr>
          <w:sz w:val="24"/>
          <w:szCs w:val="24"/>
        </w:rPr>
        <w:t xml:space="preserve"> ust. </w:t>
      </w:r>
      <w:r w:rsidR="00873646">
        <w:rPr>
          <w:sz w:val="24"/>
          <w:szCs w:val="24"/>
        </w:rPr>
        <w:t>2 pkt</w:t>
      </w:r>
      <w:r w:rsidR="00D45600" w:rsidRPr="009631C1">
        <w:rPr>
          <w:sz w:val="24"/>
          <w:szCs w:val="24"/>
        </w:rPr>
        <w:t xml:space="preserve"> 1-4 oraz pkt</w:t>
      </w:r>
      <w:r w:rsidR="00D45600" w:rsidRPr="00873646">
        <w:rPr>
          <w:sz w:val="24"/>
          <w:szCs w:val="24"/>
        </w:rPr>
        <w:t xml:space="preserve"> 7</w:t>
      </w:r>
      <w:r w:rsidRPr="00873646">
        <w:rPr>
          <w:sz w:val="24"/>
          <w:szCs w:val="24"/>
        </w:rPr>
        <w:t xml:space="preserve"> </w:t>
      </w:r>
      <w:r w:rsidRPr="009631C1">
        <w:rPr>
          <w:sz w:val="24"/>
          <w:szCs w:val="24"/>
        </w:rPr>
        <w:t xml:space="preserve">Regulaminu </w:t>
      </w:r>
      <w:r w:rsidR="00D45600" w:rsidRPr="009631C1">
        <w:rPr>
          <w:sz w:val="24"/>
          <w:szCs w:val="24"/>
        </w:rPr>
        <w:t xml:space="preserve">szkoły doktorskiej </w:t>
      </w:r>
      <w:r w:rsidR="00A958DA" w:rsidRPr="009631C1">
        <w:rPr>
          <w:sz w:val="24"/>
          <w:szCs w:val="24"/>
        </w:rPr>
        <w:t>w ZUT</w:t>
      </w:r>
      <w:r w:rsidR="009631C1" w:rsidRPr="009631C1">
        <w:rPr>
          <w:sz w:val="24"/>
          <w:szCs w:val="24"/>
        </w:rPr>
        <w:t>)</w:t>
      </w:r>
      <w:r w:rsidR="00A958DA" w:rsidRPr="009631C1">
        <w:rPr>
          <w:sz w:val="24"/>
          <w:szCs w:val="24"/>
        </w:rPr>
        <w:t xml:space="preserve"> </w:t>
      </w:r>
    </w:p>
    <w:p w14:paraId="7F0AF7E3" w14:textId="77777777" w:rsidR="00F506A0" w:rsidRPr="001E24DF" w:rsidRDefault="00F506A0" w:rsidP="00BF4946">
      <w:pPr>
        <w:jc w:val="both"/>
        <w:rPr>
          <w:sz w:val="24"/>
          <w:szCs w:val="24"/>
        </w:rPr>
      </w:pPr>
    </w:p>
    <w:p w14:paraId="62D4C6B5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17D808B7" w14:textId="77777777" w:rsidR="00F506A0" w:rsidRPr="001E24DF" w:rsidRDefault="00F506A0" w:rsidP="00F506A0">
      <w:pPr>
        <w:tabs>
          <w:tab w:val="left" w:leader="dot" w:pos="9639"/>
        </w:tabs>
        <w:spacing w:after="120"/>
        <w:jc w:val="both"/>
        <w:rPr>
          <w:sz w:val="22"/>
        </w:rPr>
      </w:pPr>
      <w:r w:rsidRPr="001E24DF">
        <w:rPr>
          <w:sz w:val="22"/>
        </w:rPr>
        <w:tab/>
      </w:r>
    </w:p>
    <w:p w14:paraId="55D30ABA" w14:textId="77777777" w:rsidR="00F506A0" w:rsidRPr="001E24DF" w:rsidRDefault="00F506A0" w:rsidP="00BF4946">
      <w:pPr>
        <w:tabs>
          <w:tab w:val="left" w:leader="dot" w:pos="9639"/>
        </w:tabs>
        <w:jc w:val="both"/>
        <w:rPr>
          <w:sz w:val="24"/>
          <w:szCs w:val="24"/>
        </w:rPr>
      </w:pPr>
    </w:p>
    <w:p w14:paraId="1C4F6EE5" w14:textId="77777777" w:rsidR="00F506A0" w:rsidRDefault="00F506A0" w:rsidP="00F506A0">
      <w:pPr>
        <w:ind w:left="4536"/>
        <w:jc w:val="center"/>
        <w:rPr>
          <w:sz w:val="24"/>
          <w:szCs w:val="24"/>
        </w:rPr>
      </w:pPr>
      <w:r w:rsidRPr="001E24DF">
        <w:rPr>
          <w:sz w:val="22"/>
        </w:rPr>
        <w:t>....................................................................</w:t>
      </w:r>
    </w:p>
    <w:p w14:paraId="2E5DFB31" w14:textId="77777777" w:rsidR="00830649" w:rsidRPr="001D322F" w:rsidRDefault="00F506A0" w:rsidP="00F506A0">
      <w:pPr>
        <w:ind w:left="4536"/>
        <w:jc w:val="center"/>
        <w:rPr>
          <w:sz w:val="18"/>
          <w:szCs w:val="18"/>
        </w:rPr>
      </w:pPr>
      <w:r w:rsidRPr="001D322F">
        <w:rPr>
          <w:sz w:val="18"/>
          <w:szCs w:val="18"/>
        </w:rPr>
        <w:t>podpis doktoranta</w:t>
      </w:r>
    </w:p>
    <w:p w14:paraId="456EC12E" w14:textId="77777777" w:rsidR="00A958DA" w:rsidRDefault="00A958DA" w:rsidP="00F506A0">
      <w:pPr>
        <w:ind w:left="4536"/>
        <w:jc w:val="center"/>
        <w:rPr>
          <w:i/>
        </w:rPr>
      </w:pPr>
    </w:p>
    <w:p w14:paraId="74E0E0D9" w14:textId="262BBACC" w:rsidR="00CC06F0" w:rsidRPr="0049301A" w:rsidRDefault="00DF4ED4" w:rsidP="00B6045F">
      <w:pPr>
        <w:pStyle w:val="Akapitzlist"/>
        <w:ind w:left="0"/>
        <w:rPr>
          <w:sz w:val="16"/>
          <w:szCs w:val="16"/>
        </w:rPr>
      </w:pPr>
      <w:r w:rsidRPr="0049301A">
        <w:rPr>
          <w:sz w:val="16"/>
          <w:szCs w:val="16"/>
        </w:rPr>
        <w:t>*</w:t>
      </w:r>
      <w:r w:rsidR="00B6045F" w:rsidRPr="0049301A">
        <w:rPr>
          <w:sz w:val="16"/>
          <w:szCs w:val="16"/>
        </w:rPr>
        <w:t>wpisać jeśli dotyczy</w:t>
      </w:r>
    </w:p>
    <w:p w14:paraId="146DC69D" w14:textId="38683327" w:rsidR="0049301A" w:rsidRDefault="0049301A">
      <w:r>
        <w:br w:type="page"/>
      </w:r>
    </w:p>
    <w:p w14:paraId="51EE2E3A" w14:textId="76732DA9" w:rsidR="00A958DA" w:rsidRPr="001E24DF" w:rsidRDefault="00A958DA" w:rsidP="00A958DA">
      <w:pPr>
        <w:jc w:val="right"/>
      </w:pPr>
      <w:r w:rsidRPr="001E24DF">
        <w:lastRenderedPageBreak/>
        <w:t xml:space="preserve">Załącznik </w:t>
      </w:r>
      <w:r>
        <w:t>nr 7</w:t>
      </w:r>
    </w:p>
    <w:p w14:paraId="39705032" w14:textId="2FC08689" w:rsidR="00A958DA" w:rsidRDefault="00A958DA" w:rsidP="00A958DA">
      <w:pPr>
        <w:jc w:val="right"/>
        <w:rPr>
          <w:szCs w:val="24"/>
        </w:rPr>
      </w:pPr>
      <w:r w:rsidRPr="008278F1">
        <w:t xml:space="preserve">do zarządzenia nr </w:t>
      </w:r>
      <w:r w:rsidR="00A02F03">
        <w:t>73</w:t>
      </w:r>
      <w:r w:rsidR="00A546C8">
        <w:t xml:space="preserve"> </w:t>
      </w:r>
      <w:r w:rsidRPr="008278F1">
        <w:t>Rektora</w:t>
      </w:r>
      <w:r>
        <w:t xml:space="preserve"> ZUT z dnia </w:t>
      </w:r>
      <w:r w:rsidR="00C72A79">
        <w:t>14</w:t>
      </w:r>
      <w:r w:rsidR="00806B64">
        <w:t xml:space="preserve"> </w:t>
      </w:r>
      <w:r w:rsidR="00282B1C">
        <w:t>października</w:t>
      </w:r>
      <w:r w:rsidRPr="008278F1">
        <w:t xml:space="preserve"> 201</w:t>
      </w:r>
      <w:r>
        <w:t>9</w:t>
      </w:r>
      <w:r w:rsidRPr="008278F1">
        <w:t xml:space="preserve"> r.</w:t>
      </w:r>
    </w:p>
    <w:p w14:paraId="24C161F0" w14:textId="77777777" w:rsidR="00A958DA" w:rsidRPr="00700937" w:rsidRDefault="00A958DA" w:rsidP="00A958DA">
      <w:pPr>
        <w:jc w:val="right"/>
      </w:pPr>
    </w:p>
    <w:p w14:paraId="29D6EA83" w14:textId="77777777" w:rsidR="00A958DA" w:rsidRPr="00700937" w:rsidRDefault="00A958DA" w:rsidP="00A958DA"/>
    <w:p w14:paraId="34EF7184" w14:textId="77777777" w:rsidR="00A958DA" w:rsidRPr="001E24DF" w:rsidRDefault="00A958DA" w:rsidP="00A958DA">
      <w:pPr>
        <w:tabs>
          <w:tab w:val="right" w:leader="dot" w:pos="1134"/>
        </w:tabs>
        <w:jc w:val="right"/>
        <w:rPr>
          <w:sz w:val="24"/>
        </w:rPr>
      </w:pPr>
      <w:r w:rsidRPr="001E24DF">
        <w:rPr>
          <w:sz w:val="24"/>
        </w:rPr>
        <w:t>Szczecin, dnia .......…………….</w:t>
      </w:r>
    </w:p>
    <w:p w14:paraId="60E2AB32" w14:textId="77777777" w:rsidR="00A958DA" w:rsidRPr="001E24DF" w:rsidRDefault="00A958DA" w:rsidP="00A958DA">
      <w:pPr>
        <w:tabs>
          <w:tab w:val="right" w:leader="dot" w:pos="1134"/>
        </w:tabs>
        <w:jc w:val="right"/>
        <w:rPr>
          <w:sz w:val="24"/>
        </w:rPr>
      </w:pPr>
    </w:p>
    <w:p w14:paraId="72CE799F" w14:textId="77777777" w:rsidR="00A958DA" w:rsidRPr="009631C1" w:rsidRDefault="00A958DA" w:rsidP="00A958DA">
      <w:pPr>
        <w:pStyle w:val="Nagwek1"/>
        <w:spacing w:before="120" w:after="60"/>
        <w:jc w:val="center"/>
        <w:rPr>
          <w:sz w:val="32"/>
          <w:szCs w:val="32"/>
        </w:rPr>
      </w:pPr>
      <w:r w:rsidRPr="009631C1">
        <w:rPr>
          <w:sz w:val="32"/>
          <w:szCs w:val="32"/>
        </w:rPr>
        <w:t xml:space="preserve">WNIOSEK </w:t>
      </w:r>
    </w:p>
    <w:p w14:paraId="761CCE81" w14:textId="1FF5E453" w:rsidR="00A958DA" w:rsidRPr="009631C1" w:rsidRDefault="00A958DA" w:rsidP="00A958DA">
      <w:pPr>
        <w:pStyle w:val="Nagwek1"/>
        <w:jc w:val="center"/>
        <w:rPr>
          <w:sz w:val="24"/>
          <w:szCs w:val="24"/>
        </w:rPr>
      </w:pPr>
      <w:r w:rsidRPr="009631C1">
        <w:rPr>
          <w:sz w:val="24"/>
          <w:szCs w:val="24"/>
        </w:rPr>
        <w:t>O ZAWIESZENIE KSZTAŁCENIA W SZKOLE DOKTORSKIEJ W ZUT</w:t>
      </w:r>
    </w:p>
    <w:p w14:paraId="0C2765C0" w14:textId="77777777" w:rsidR="00A958DA" w:rsidRPr="00A958DA" w:rsidRDefault="00A958DA" w:rsidP="00A958DA"/>
    <w:p w14:paraId="4F35CD8F" w14:textId="77777777" w:rsidR="00A958DA" w:rsidRPr="00801D6F" w:rsidRDefault="00A958DA" w:rsidP="00801D6F">
      <w:pPr>
        <w:numPr>
          <w:ilvl w:val="0"/>
          <w:numId w:val="19"/>
        </w:numPr>
        <w:tabs>
          <w:tab w:val="left" w:leader="dot" w:pos="9639"/>
        </w:tabs>
        <w:spacing w:before="120" w:after="120"/>
        <w:ind w:left="284" w:hanging="284"/>
        <w:jc w:val="both"/>
        <w:rPr>
          <w:sz w:val="22"/>
        </w:rPr>
      </w:pPr>
      <w:r w:rsidRPr="00801D6F">
        <w:rPr>
          <w:sz w:val="22"/>
        </w:rPr>
        <w:t xml:space="preserve">Imię i nazwisko doktoranta </w:t>
      </w:r>
      <w:r w:rsidRPr="00801D6F">
        <w:rPr>
          <w:sz w:val="22"/>
        </w:rPr>
        <w:tab/>
      </w:r>
    </w:p>
    <w:p w14:paraId="5E1BC475" w14:textId="27B7AFB0" w:rsidR="00A958DA" w:rsidRPr="00801D6F" w:rsidRDefault="00A958DA" w:rsidP="00801D6F">
      <w:pPr>
        <w:numPr>
          <w:ilvl w:val="0"/>
          <w:numId w:val="19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 w:rsidRPr="00801D6F">
        <w:rPr>
          <w:sz w:val="22"/>
        </w:rPr>
        <w:t>Rok studiów – dyscyplina naukowa ...................................................... nr albumu</w:t>
      </w:r>
      <w:r w:rsidRPr="00801D6F">
        <w:rPr>
          <w:sz w:val="22"/>
        </w:rPr>
        <w:tab/>
      </w:r>
    </w:p>
    <w:p w14:paraId="5B6F297B" w14:textId="76A9DEB3" w:rsidR="00A958DA" w:rsidRDefault="00DF4ED4" w:rsidP="00801D6F">
      <w:pPr>
        <w:numPr>
          <w:ilvl w:val="0"/>
          <w:numId w:val="19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>
        <w:rPr>
          <w:sz w:val="22"/>
        </w:rPr>
        <w:t>Stopień/tytuł naukowy, i</w:t>
      </w:r>
      <w:r w:rsidR="00A958DA" w:rsidRPr="00801D6F">
        <w:rPr>
          <w:sz w:val="22"/>
        </w:rPr>
        <w:t>mię i nazwisko promotora</w:t>
      </w:r>
      <w:r w:rsidR="00A958DA" w:rsidRPr="00801D6F">
        <w:rPr>
          <w:sz w:val="22"/>
        </w:rPr>
        <w:tab/>
      </w:r>
    </w:p>
    <w:p w14:paraId="13485549" w14:textId="47DC339E" w:rsidR="000B56A5" w:rsidRPr="001648B3" w:rsidRDefault="00DF4ED4" w:rsidP="000B56A5">
      <w:pPr>
        <w:numPr>
          <w:ilvl w:val="0"/>
          <w:numId w:val="19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 w:rsidRPr="001648B3">
        <w:rPr>
          <w:sz w:val="22"/>
        </w:rPr>
        <w:t>Stopień/tytuł naukowy, i</w:t>
      </w:r>
      <w:r w:rsidR="000B56A5" w:rsidRPr="001648B3">
        <w:rPr>
          <w:sz w:val="22"/>
        </w:rPr>
        <w:t xml:space="preserve">mię i nazwisko promotora </w:t>
      </w:r>
      <w:r w:rsidRPr="001648B3">
        <w:rPr>
          <w:sz w:val="22"/>
        </w:rPr>
        <w:t>(2)</w:t>
      </w:r>
      <w:r w:rsidR="00B6045F" w:rsidRPr="001648B3">
        <w:rPr>
          <w:sz w:val="22"/>
        </w:rPr>
        <w:t>*</w:t>
      </w:r>
      <w:r w:rsidR="000B56A5" w:rsidRPr="001648B3">
        <w:rPr>
          <w:sz w:val="22"/>
        </w:rPr>
        <w:tab/>
      </w:r>
    </w:p>
    <w:p w14:paraId="0CFAF9A8" w14:textId="52F121A5" w:rsidR="000B56A5" w:rsidRPr="001648B3" w:rsidRDefault="00DF4ED4" w:rsidP="00B6045F">
      <w:pPr>
        <w:numPr>
          <w:ilvl w:val="0"/>
          <w:numId w:val="19"/>
        </w:numPr>
        <w:tabs>
          <w:tab w:val="left" w:pos="340"/>
          <w:tab w:val="left" w:leader="dot" w:pos="9639"/>
        </w:tabs>
        <w:spacing w:before="120" w:after="120"/>
        <w:ind w:left="357" w:hanging="357"/>
        <w:jc w:val="both"/>
        <w:rPr>
          <w:sz w:val="22"/>
        </w:rPr>
      </w:pPr>
      <w:r w:rsidRPr="001648B3">
        <w:rPr>
          <w:sz w:val="22"/>
        </w:rPr>
        <w:t>Stopień/tytuł naukowy, imię i nazwisko promotora pomocniczego</w:t>
      </w:r>
      <w:r w:rsidR="00B6045F" w:rsidRPr="001648B3">
        <w:rPr>
          <w:sz w:val="22"/>
        </w:rPr>
        <w:t>*</w:t>
      </w:r>
      <w:r w:rsidRPr="001648B3">
        <w:rPr>
          <w:sz w:val="22"/>
        </w:rPr>
        <w:tab/>
      </w:r>
    </w:p>
    <w:p w14:paraId="529732B1" w14:textId="77777777" w:rsidR="00A958DA" w:rsidRPr="00801D6F" w:rsidRDefault="00A958DA" w:rsidP="00A958DA">
      <w:pPr>
        <w:tabs>
          <w:tab w:val="left" w:pos="340"/>
          <w:tab w:val="left" w:leader="dot" w:pos="9639"/>
        </w:tabs>
        <w:spacing w:before="120" w:after="120"/>
        <w:jc w:val="both"/>
        <w:rPr>
          <w:sz w:val="22"/>
        </w:rPr>
      </w:pPr>
    </w:p>
    <w:p w14:paraId="0D80966E" w14:textId="53E1FC9F" w:rsidR="00A958DA" w:rsidRPr="00801D6F" w:rsidRDefault="00A958DA" w:rsidP="00A958DA">
      <w:pPr>
        <w:tabs>
          <w:tab w:val="left" w:leader="dot" w:pos="9639"/>
        </w:tabs>
        <w:jc w:val="both"/>
        <w:rPr>
          <w:b/>
          <w:sz w:val="24"/>
          <w:szCs w:val="24"/>
        </w:rPr>
      </w:pPr>
      <w:r w:rsidRPr="00801D6F">
        <w:rPr>
          <w:b/>
          <w:sz w:val="24"/>
          <w:szCs w:val="24"/>
        </w:rPr>
        <w:t>Z POWODU</w:t>
      </w:r>
      <w:r w:rsidR="00801D6F" w:rsidRPr="00801D6F">
        <w:rPr>
          <w:b/>
          <w:sz w:val="24"/>
          <w:szCs w:val="24"/>
        </w:rPr>
        <w:t xml:space="preserve"> URLOPÓW OKREŚLONYCH W KODEKSIE PRACY</w:t>
      </w:r>
      <w:r w:rsidRPr="00801D6F">
        <w:rPr>
          <w:b/>
          <w:sz w:val="24"/>
          <w:szCs w:val="24"/>
        </w:rPr>
        <w:t>*</w:t>
      </w:r>
      <w:r w:rsidR="00B6045F">
        <w:rPr>
          <w:b/>
          <w:sz w:val="24"/>
          <w:szCs w:val="24"/>
        </w:rPr>
        <w:t>*</w:t>
      </w:r>
      <w:r w:rsidRPr="00801D6F">
        <w:rPr>
          <w:b/>
          <w:sz w:val="24"/>
          <w:szCs w:val="24"/>
        </w:rPr>
        <w:t>:</w:t>
      </w:r>
    </w:p>
    <w:p w14:paraId="2CCA949A" w14:textId="250F4F65" w:rsidR="00A958DA" w:rsidRPr="00801D6F" w:rsidRDefault="00A958DA" w:rsidP="00801D6F">
      <w:pPr>
        <w:pStyle w:val="Akapitzlist"/>
        <w:numPr>
          <w:ilvl w:val="0"/>
          <w:numId w:val="20"/>
        </w:numPr>
        <w:tabs>
          <w:tab w:val="left" w:leader="dot" w:pos="9639"/>
        </w:tabs>
        <w:jc w:val="both"/>
        <w:rPr>
          <w:b/>
          <w:sz w:val="24"/>
          <w:szCs w:val="24"/>
        </w:rPr>
      </w:pPr>
      <w:r w:rsidRPr="00801D6F">
        <w:rPr>
          <w:b/>
          <w:sz w:val="24"/>
          <w:szCs w:val="24"/>
        </w:rPr>
        <w:t>MACIERZYŃSKIEGO</w:t>
      </w:r>
    </w:p>
    <w:p w14:paraId="1875D75E" w14:textId="57659E72" w:rsidR="00A958DA" w:rsidRPr="00801D6F" w:rsidRDefault="00A958DA" w:rsidP="00801D6F">
      <w:pPr>
        <w:pStyle w:val="Akapitzlist"/>
        <w:numPr>
          <w:ilvl w:val="0"/>
          <w:numId w:val="20"/>
        </w:numPr>
        <w:tabs>
          <w:tab w:val="left" w:leader="dot" w:pos="9639"/>
        </w:tabs>
        <w:jc w:val="both"/>
        <w:rPr>
          <w:b/>
          <w:sz w:val="24"/>
          <w:szCs w:val="24"/>
        </w:rPr>
      </w:pPr>
      <w:r w:rsidRPr="00801D6F">
        <w:rPr>
          <w:b/>
          <w:sz w:val="24"/>
          <w:szCs w:val="24"/>
        </w:rPr>
        <w:t>NA WARUNKACH URLOPU MACIERZYŃSKIEGO</w:t>
      </w:r>
    </w:p>
    <w:p w14:paraId="0B84E966" w14:textId="707C6390" w:rsidR="00A958DA" w:rsidRPr="00801D6F" w:rsidRDefault="00A958DA" w:rsidP="00801D6F">
      <w:pPr>
        <w:pStyle w:val="Akapitzlist"/>
        <w:numPr>
          <w:ilvl w:val="0"/>
          <w:numId w:val="20"/>
        </w:numPr>
        <w:tabs>
          <w:tab w:val="left" w:leader="dot" w:pos="9639"/>
        </w:tabs>
        <w:jc w:val="both"/>
        <w:rPr>
          <w:b/>
          <w:sz w:val="24"/>
          <w:szCs w:val="24"/>
        </w:rPr>
      </w:pPr>
      <w:r w:rsidRPr="00801D6F">
        <w:rPr>
          <w:b/>
          <w:sz w:val="24"/>
          <w:szCs w:val="24"/>
        </w:rPr>
        <w:t>OJCOWSKIEGO</w:t>
      </w:r>
    </w:p>
    <w:p w14:paraId="1F10A4B3" w14:textId="6F047795" w:rsidR="00A958DA" w:rsidRPr="00801D6F" w:rsidRDefault="00A958DA" w:rsidP="00801D6F">
      <w:pPr>
        <w:pStyle w:val="Akapitzlist"/>
        <w:numPr>
          <w:ilvl w:val="0"/>
          <w:numId w:val="20"/>
        </w:numPr>
        <w:tabs>
          <w:tab w:val="left" w:leader="dot" w:pos="9639"/>
        </w:tabs>
        <w:jc w:val="both"/>
        <w:rPr>
          <w:b/>
          <w:sz w:val="24"/>
          <w:szCs w:val="24"/>
        </w:rPr>
      </w:pPr>
      <w:r w:rsidRPr="00801D6F">
        <w:rPr>
          <w:b/>
          <w:sz w:val="24"/>
          <w:szCs w:val="24"/>
        </w:rPr>
        <w:t>RODZICIELSKIEGO</w:t>
      </w:r>
    </w:p>
    <w:p w14:paraId="69281813" w14:textId="77777777" w:rsidR="00A958DA" w:rsidRDefault="00A958DA" w:rsidP="00A958DA">
      <w:pPr>
        <w:pStyle w:val="Akapitzlist"/>
        <w:tabs>
          <w:tab w:val="left" w:leader="dot" w:pos="9639"/>
        </w:tabs>
        <w:jc w:val="both"/>
        <w:rPr>
          <w:b/>
          <w:sz w:val="24"/>
          <w:szCs w:val="24"/>
        </w:rPr>
      </w:pPr>
    </w:p>
    <w:p w14:paraId="4F87D62E" w14:textId="77777777" w:rsidR="00801D6F" w:rsidRPr="00801D6F" w:rsidRDefault="00801D6F" w:rsidP="00A958DA">
      <w:pPr>
        <w:pStyle w:val="Akapitzlist"/>
        <w:tabs>
          <w:tab w:val="left" w:leader="dot" w:pos="9639"/>
        </w:tabs>
        <w:jc w:val="both"/>
        <w:rPr>
          <w:b/>
          <w:sz w:val="24"/>
          <w:szCs w:val="24"/>
        </w:rPr>
      </w:pPr>
    </w:p>
    <w:p w14:paraId="3EB4C2B7" w14:textId="3DAD30F1" w:rsidR="00A958DA" w:rsidRDefault="00A958DA" w:rsidP="00A958DA">
      <w:pPr>
        <w:spacing w:before="120" w:after="120"/>
        <w:jc w:val="both"/>
        <w:rPr>
          <w:b/>
          <w:sz w:val="24"/>
          <w:szCs w:val="24"/>
        </w:rPr>
      </w:pPr>
      <w:r w:rsidRPr="00801D6F">
        <w:rPr>
          <w:b/>
          <w:sz w:val="24"/>
          <w:szCs w:val="24"/>
        </w:rPr>
        <w:t>Do wniosku należy dołączyć dokument</w:t>
      </w:r>
      <w:r w:rsidR="00801D6F" w:rsidRPr="00801D6F">
        <w:rPr>
          <w:b/>
          <w:sz w:val="24"/>
          <w:szCs w:val="24"/>
        </w:rPr>
        <w:t>y</w:t>
      </w:r>
      <w:r w:rsidRPr="00801D6F">
        <w:rPr>
          <w:b/>
          <w:sz w:val="24"/>
          <w:szCs w:val="24"/>
        </w:rPr>
        <w:t xml:space="preserve"> potwierdzając</w:t>
      </w:r>
      <w:r w:rsidR="003B39A6">
        <w:rPr>
          <w:b/>
          <w:sz w:val="24"/>
          <w:szCs w:val="24"/>
        </w:rPr>
        <w:t>e</w:t>
      </w:r>
      <w:r w:rsidRPr="00801D6F">
        <w:rPr>
          <w:b/>
          <w:sz w:val="24"/>
          <w:szCs w:val="24"/>
        </w:rPr>
        <w:t xml:space="preserve"> prawo do urlopów określonych w</w:t>
      </w:r>
      <w:r w:rsidR="0028144A">
        <w:rPr>
          <w:b/>
          <w:sz w:val="24"/>
          <w:szCs w:val="24"/>
        </w:rPr>
        <w:t> </w:t>
      </w:r>
      <w:r w:rsidRPr="00801D6F">
        <w:rPr>
          <w:b/>
          <w:sz w:val="24"/>
          <w:szCs w:val="24"/>
        </w:rPr>
        <w:t>Kodeksie pracy (macierzyńskiego, na warunkach urlopu macierzyńskiego, ojcowskiego, rodzicielskiego)</w:t>
      </w:r>
      <w:r w:rsidR="00801D6F" w:rsidRPr="00801D6F">
        <w:rPr>
          <w:b/>
          <w:sz w:val="24"/>
          <w:szCs w:val="24"/>
        </w:rPr>
        <w:t>.</w:t>
      </w:r>
    </w:p>
    <w:p w14:paraId="609DF773" w14:textId="77777777" w:rsidR="00A958DA" w:rsidRPr="00801D6F" w:rsidRDefault="00A958DA" w:rsidP="00A958DA">
      <w:pPr>
        <w:tabs>
          <w:tab w:val="left" w:leader="dot" w:pos="9639"/>
        </w:tabs>
        <w:spacing w:after="120"/>
        <w:jc w:val="both"/>
        <w:rPr>
          <w:sz w:val="22"/>
        </w:rPr>
      </w:pPr>
      <w:r w:rsidRPr="00801D6F">
        <w:rPr>
          <w:sz w:val="22"/>
        </w:rPr>
        <w:tab/>
      </w:r>
    </w:p>
    <w:p w14:paraId="272AE9DE" w14:textId="77777777" w:rsidR="00A958DA" w:rsidRDefault="00A958DA" w:rsidP="00A958DA">
      <w:pPr>
        <w:tabs>
          <w:tab w:val="left" w:leader="dot" w:pos="9639"/>
        </w:tabs>
        <w:spacing w:after="120"/>
        <w:jc w:val="both"/>
        <w:rPr>
          <w:sz w:val="22"/>
        </w:rPr>
      </w:pPr>
      <w:r w:rsidRPr="00801D6F">
        <w:rPr>
          <w:sz w:val="22"/>
        </w:rPr>
        <w:tab/>
      </w:r>
    </w:p>
    <w:p w14:paraId="1FA536D5" w14:textId="20353F68" w:rsidR="00B6045F" w:rsidRDefault="00B6045F" w:rsidP="00A958DA">
      <w:pPr>
        <w:tabs>
          <w:tab w:val="left" w:leader="dot" w:pos="9639"/>
        </w:tabs>
        <w:spacing w:after="120"/>
        <w:jc w:val="both"/>
        <w:rPr>
          <w:sz w:val="22"/>
        </w:rPr>
      </w:pPr>
      <w:r>
        <w:rPr>
          <w:sz w:val="22"/>
        </w:rPr>
        <w:tab/>
      </w:r>
    </w:p>
    <w:p w14:paraId="35CE2AD6" w14:textId="414E141B" w:rsidR="00B6045F" w:rsidRPr="00801D6F" w:rsidRDefault="00B6045F" w:rsidP="00A958DA">
      <w:pPr>
        <w:tabs>
          <w:tab w:val="left" w:leader="dot" w:pos="9639"/>
        </w:tabs>
        <w:spacing w:after="120"/>
        <w:jc w:val="both"/>
        <w:rPr>
          <w:sz w:val="22"/>
        </w:rPr>
      </w:pPr>
      <w:r>
        <w:rPr>
          <w:sz w:val="22"/>
        </w:rPr>
        <w:tab/>
      </w:r>
    </w:p>
    <w:p w14:paraId="345AC37D" w14:textId="77777777" w:rsidR="00A958DA" w:rsidRPr="00801D6F" w:rsidRDefault="00A958DA" w:rsidP="00A958DA">
      <w:pPr>
        <w:tabs>
          <w:tab w:val="left" w:leader="dot" w:pos="9639"/>
        </w:tabs>
        <w:jc w:val="both"/>
        <w:rPr>
          <w:sz w:val="24"/>
          <w:szCs w:val="24"/>
        </w:rPr>
      </w:pPr>
    </w:p>
    <w:p w14:paraId="11D60D65" w14:textId="77777777" w:rsidR="00A958DA" w:rsidRPr="00801D6F" w:rsidRDefault="00A958DA" w:rsidP="00A958DA">
      <w:pPr>
        <w:tabs>
          <w:tab w:val="left" w:leader="dot" w:pos="9639"/>
        </w:tabs>
        <w:jc w:val="both"/>
        <w:rPr>
          <w:sz w:val="24"/>
          <w:szCs w:val="24"/>
        </w:rPr>
      </w:pPr>
    </w:p>
    <w:p w14:paraId="190A6416" w14:textId="77777777" w:rsidR="00A958DA" w:rsidRPr="00801D6F" w:rsidRDefault="00A958DA" w:rsidP="00A958DA">
      <w:pPr>
        <w:ind w:left="4536"/>
        <w:jc w:val="center"/>
        <w:rPr>
          <w:sz w:val="24"/>
          <w:szCs w:val="24"/>
        </w:rPr>
      </w:pPr>
      <w:r w:rsidRPr="00801D6F">
        <w:rPr>
          <w:sz w:val="22"/>
        </w:rPr>
        <w:t>....................................................................</w:t>
      </w:r>
    </w:p>
    <w:p w14:paraId="3EAE5305" w14:textId="77777777" w:rsidR="00A958DA" w:rsidRPr="001D322F" w:rsidRDefault="00A958DA" w:rsidP="00A958DA">
      <w:pPr>
        <w:ind w:left="4536"/>
        <w:jc w:val="center"/>
        <w:rPr>
          <w:sz w:val="18"/>
          <w:szCs w:val="18"/>
        </w:rPr>
      </w:pPr>
      <w:r w:rsidRPr="001D322F">
        <w:rPr>
          <w:sz w:val="18"/>
          <w:szCs w:val="18"/>
        </w:rPr>
        <w:t>podpis doktoranta</w:t>
      </w:r>
    </w:p>
    <w:p w14:paraId="40B3B50B" w14:textId="77777777" w:rsidR="00A958DA" w:rsidRPr="00801D6F" w:rsidRDefault="00A958DA" w:rsidP="00A958DA">
      <w:pPr>
        <w:ind w:left="4536"/>
        <w:jc w:val="center"/>
        <w:rPr>
          <w:i/>
        </w:rPr>
      </w:pPr>
    </w:p>
    <w:p w14:paraId="09783A25" w14:textId="77777777" w:rsidR="00801D6F" w:rsidRDefault="00801D6F" w:rsidP="00A958DA">
      <w:pPr>
        <w:jc w:val="both"/>
        <w:rPr>
          <w:i/>
        </w:rPr>
      </w:pPr>
    </w:p>
    <w:p w14:paraId="645B6393" w14:textId="77777777" w:rsidR="00801D6F" w:rsidRDefault="00801D6F" w:rsidP="00A958DA">
      <w:pPr>
        <w:jc w:val="both"/>
        <w:rPr>
          <w:i/>
        </w:rPr>
      </w:pPr>
    </w:p>
    <w:p w14:paraId="2107D8D8" w14:textId="77777777" w:rsidR="00801D6F" w:rsidRDefault="00801D6F" w:rsidP="00A958DA">
      <w:pPr>
        <w:jc w:val="both"/>
        <w:rPr>
          <w:i/>
        </w:rPr>
      </w:pPr>
    </w:p>
    <w:p w14:paraId="45169329" w14:textId="77777777" w:rsidR="00801D6F" w:rsidRDefault="00801D6F" w:rsidP="00A958DA">
      <w:pPr>
        <w:jc w:val="both"/>
        <w:rPr>
          <w:i/>
        </w:rPr>
      </w:pPr>
    </w:p>
    <w:p w14:paraId="2340CA8C" w14:textId="77777777" w:rsidR="00B6045F" w:rsidRPr="00A02F03" w:rsidRDefault="00B6045F" w:rsidP="00B6045F">
      <w:pPr>
        <w:ind w:left="4536"/>
        <w:jc w:val="center"/>
        <w:rPr>
          <w:sz w:val="16"/>
          <w:szCs w:val="16"/>
        </w:rPr>
      </w:pPr>
    </w:p>
    <w:p w14:paraId="6CC971EA" w14:textId="383B7241" w:rsidR="001648B3" w:rsidRPr="00A02F03" w:rsidRDefault="00B6045F" w:rsidP="00B6045F">
      <w:pPr>
        <w:pStyle w:val="Akapitzlist"/>
        <w:ind w:left="0"/>
        <w:rPr>
          <w:sz w:val="16"/>
          <w:szCs w:val="16"/>
        </w:rPr>
      </w:pPr>
      <w:r w:rsidRPr="00A02F03">
        <w:rPr>
          <w:sz w:val="16"/>
          <w:szCs w:val="16"/>
        </w:rPr>
        <w:t>*wpisać</w:t>
      </w:r>
      <w:r w:rsidR="0028144A" w:rsidRPr="00A02F03">
        <w:rPr>
          <w:sz w:val="16"/>
          <w:szCs w:val="16"/>
        </w:rPr>
        <w:t>,</w:t>
      </w:r>
      <w:r w:rsidRPr="00A02F03">
        <w:rPr>
          <w:sz w:val="16"/>
          <w:szCs w:val="16"/>
        </w:rPr>
        <w:t xml:space="preserve"> jeśli dotyczy</w:t>
      </w:r>
    </w:p>
    <w:p w14:paraId="4DC9CDEF" w14:textId="53721F32" w:rsidR="00A958DA" w:rsidRPr="00A02F03" w:rsidRDefault="00A958DA" w:rsidP="00A958DA">
      <w:pPr>
        <w:jc w:val="both"/>
        <w:rPr>
          <w:sz w:val="16"/>
          <w:szCs w:val="16"/>
        </w:rPr>
      </w:pPr>
      <w:r w:rsidRPr="00A02F03">
        <w:rPr>
          <w:sz w:val="16"/>
          <w:szCs w:val="16"/>
        </w:rPr>
        <w:t>*</w:t>
      </w:r>
      <w:r w:rsidR="00B6045F" w:rsidRPr="00A02F03">
        <w:rPr>
          <w:sz w:val="16"/>
          <w:szCs w:val="16"/>
        </w:rPr>
        <w:t>*</w:t>
      </w:r>
      <w:r w:rsidRPr="00A02F03">
        <w:rPr>
          <w:sz w:val="16"/>
          <w:szCs w:val="16"/>
        </w:rPr>
        <w:t xml:space="preserve">właściwe zaznaczyć </w:t>
      </w:r>
    </w:p>
    <w:sectPr w:rsidR="00A958DA" w:rsidRPr="00A02F03" w:rsidSect="000F2DCE">
      <w:footerReference w:type="even" r:id="rId8"/>
      <w:pgSz w:w="11906" w:h="16838" w:code="9"/>
      <w:pgMar w:top="709" w:right="851" w:bottom="567" w:left="1361" w:header="454" w:footer="510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249281" w14:textId="77777777" w:rsidR="00CD50D8" w:rsidRDefault="00CD50D8">
      <w:r>
        <w:separator/>
      </w:r>
    </w:p>
  </w:endnote>
  <w:endnote w:type="continuationSeparator" w:id="0">
    <w:p w14:paraId="073BADEE" w14:textId="77777777" w:rsidR="00CD50D8" w:rsidRDefault="00CD50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ヒラギノ角ゴ Pro W3"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326716" w14:textId="77777777" w:rsidR="0050755F" w:rsidRDefault="0050755F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12</w:t>
    </w:r>
    <w:r>
      <w:rPr>
        <w:rStyle w:val="Numerstrony"/>
      </w:rPr>
      <w:fldChar w:fldCharType="end"/>
    </w:r>
  </w:p>
  <w:p w14:paraId="62A95689" w14:textId="77777777" w:rsidR="0050755F" w:rsidRDefault="0050755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FFAD67" w14:textId="77777777" w:rsidR="00CD50D8" w:rsidRDefault="00CD50D8">
      <w:r>
        <w:separator/>
      </w:r>
    </w:p>
  </w:footnote>
  <w:footnote w:type="continuationSeparator" w:id="0">
    <w:p w14:paraId="776BD27E" w14:textId="77777777" w:rsidR="00CD50D8" w:rsidRDefault="00CD50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77F46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E79E7"/>
    <w:multiLevelType w:val="hybridMultilevel"/>
    <w:tmpl w:val="AA3EC04C"/>
    <w:lvl w:ilvl="0" w:tplc="0D28F3A8">
      <w:start w:val="1"/>
      <w:numFmt w:val="decimal"/>
      <w:lvlText w:val="%1)"/>
      <w:lvlJc w:val="left"/>
      <w:pPr>
        <w:tabs>
          <w:tab w:val="num" w:pos="624"/>
        </w:tabs>
        <w:ind w:left="624" w:hanging="284"/>
      </w:pPr>
      <w:rPr>
        <w:rFonts w:ascii="Times New Roman" w:eastAsia="Times New Roman" w:hAnsi="Times New Roman" w:cs="Times New Roman" w:hint="default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A53DA2"/>
    <w:multiLevelType w:val="multilevel"/>
    <w:tmpl w:val="9A402288"/>
    <w:lvl w:ilvl="0">
      <w:start w:val="1"/>
      <w:numFmt w:val="decimal"/>
      <w:pStyle w:val="Gwny"/>
      <w:lvlText w:val="%1.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11406D83"/>
    <w:multiLevelType w:val="hybridMultilevel"/>
    <w:tmpl w:val="F9BAEE9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0140A8"/>
    <w:multiLevelType w:val="hybridMultilevel"/>
    <w:tmpl w:val="8384E112"/>
    <w:lvl w:ilvl="0" w:tplc="542696E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257A143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4B41FD"/>
    <w:multiLevelType w:val="hybridMultilevel"/>
    <w:tmpl w:val="019AE098"/>
    <w:lvl w:ilvl="0" w:tplc="A216B31E">
      <w:start w:val="1"/>
      <w:numFmt w:val="lowerLetter"/>
      <w:lvlText w:val="%1)"/>
      <w:lvlJc w:val="left"/>
      <w:pPr>
        <w:tabs>
          <w:tab w:val="num" w:pos="1353"/>
        </w:tabs>
        <w:ind w:left="1353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8A25E1"/>
    <w:multiLevelType w:val="singleLevel"/>
    <w:tmpl w:val="1AAA38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7" w15:restartNumberingAfterBreak="0">
    <w:nsid w:val="210C7949"/>
    <w:multiLevelType w:val="hybridMultilevel"/>
    <w:tmpl w:val="C2B08A12"/>
    <w:lvl w:ilvl="0" w:tplc="774E8AA6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trike w:val="0"/>
      </w:rPr>
    </w:lvl>
    <w:lvl w:ilvl="1" w:tplc="257A143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7F52360"/>
    <w:multiLevelType w:val="hybridMultilevel"/>
    <w:tmpl w:val="8266E31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846768"/>
    <w:multiLevelType w:val="hybridMultilevel"/>
    <w:tmpl w:val="B6D8055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3F5030"/>
    <w:multiLevelType w:val="hybridMultilevel"/>
    <w:tmpl w:val="2000F8EC"/>
    <w:lvl w:ilvl="0" w:tplc="DF8A34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F840DD9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020B9"/>
    <w:multiLevelType w:val="hybridMultilevel"/>
    <w:tmpl w:val="0A1638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585F79"/>
    <w:multiLevelType w:val="hybridMultilevel"/>
    <w:tmpl w:val="59160E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3D29E0"/>
    <w:multiLevelType w:val="hybridMultilevel"/>
    <w:tmpl w:val="BC8A95D6"/>
    <w:lvl w:ilvl="0" w:tplc="B006848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8A57D1"/>
    <w:multiLevelType w:val="hybridMultilevel"/>
    <w:tmpl w:val="54B2870E"/>
    <w:lvl w:ilvl="0" w:tplc="000E8B5A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8C6410"/>
    <w:multiLevelType w:val="hybridMultilevel"/>
    <w:tmpl w:val="1FF08E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624A3D"/>
    <w:multiLevelType w:val="hybridMultilevel"/>
    <w:tmpl w:val="EB7A46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AF002F"/>
    <w:multiLevelType w:val="hybridMultilevel"/>
    <w:tmpl w:val="6EAE6714"/>
    <w:lvl w:ilvl="0" w:tplc="DE28200A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6703C9"/>
    <w:multiLevelType w:val="hybridMultilevel"/>
    <w:tmpl w:val="D970477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FE44A8"/>
    <w:multiLevelType w:val="singleLevel"/>
    <w:tmpl w:val="F1BA09B8"/>
    <w:lvl w:ilvl="0">
      <w:start w:val="3"/>
      <w:numFmt w:val="bullet"/>
      <w:pStyle w:val="zkreska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50494B79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9B6A5C"/>
    <w:multiLevelType w:val="singleLevel"/>
    <w:tmpl w:val="0415000F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</w:abstractNum>
  <w:abstractNum w:abstractNumId="23" w15:restartNumberingAfterBreak="0">
    <w:nsid w:val="612501EC"/>
    <w:multiLevelType w:val="multilevel"/>
    <w:tmpl w:val="CAC8E61C"/>
    <w:lvl w:ilvl="0">
      <w:start w:val="1"/>
      <w:numFmt w:val="decimal"/>
      <w:lvlText w:val="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211"/>
        </w:tabs>
        <w:ind w:left="1211" w:hanging="360"/>
      </w:pPr>
      <w:rPr>
        <w:rFonts w:hint="default"/>
        <w:color w:val="auto"/>
      </w:rPr>
    </w:lvl>
    <w:lvl w:ilvl="2">
      <w:start w:val="1"/>
      <w:numFmt w:val="decimal"/>
      <w:lvlText w:val="-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4" w15:restartNumberingAfterBreak="0">
    <w:nsid w:val="63772B0B"/>
    <w:multiLevelType w:val="hybridMultilevel"/>
    <w:tmpl w:val="CD327116"/>
    <w:lvl w:ilvl="0" w:tplc="1E88C6F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203BAB"/>
    <w:multiLevelType w:val="hybridMultilevel"/>
    <w:tmpl w:val="F4F89304"/>
    <w:lvl w:ilvl="0" w:tplc="04150017">
      <w:start w:val="1"/>
      <w:numFmt w:val="lowerLetter"/>
      <w:lvlText w:val="%1)"/>
      <w:lvlJc w:val="left"/>
      <w:pPr>
        <w:ind w:left="947" w:hanging="360"/>
      </w:pPr>
    </w:lvl>
    <w:lvl w:ilvl="1" w:tplc="04150019" w:tentative="1">
      <w:start w:val="1"/>
      <w:numFmt w:val="lowerLetter"/>
      <w:lvlText w:val="%2."/>
      <w:lvlJc w:val="left"/>
      <w:pPr>
        <w:ind w:left="1667" w:hanging="360"/>
      </w:pPr>
    </w:lvl>
    <w:lvl w:ilvl="2" w:tplc="0415001B" w:tentative="1">
      <w:start w:val="1"/>
      <w:numFmt w:val="lowerRoman"/>
      <w:lvlText w:val="%3."/>
      <w:lvlJc w:val="right"/>
      <w:pPr>
        <w:ind w:left="2387" w:hanging="180"/>
      </w:pPr>
    </w:lvl>
    <w:lvl w:ilvl="3" w:tplc="0415000F" w:tentative="1">
      <w:start w:val="1"/>
      <w:numFmt w:val="decimal"/>
      <w:lvlText w:val="%4."/>
      <w:lvlJc w:val="left"/>
      <w:pPr>
        <w:ind w:left="3107" w:hanging="360"/>
      </w:pPr>
    </w:lvl>
    <w:lvl w:ilvl="4" w:tplc="04150019" w:tentative="1">
      <w:start w:val="1"/>
      <w:numFmt w:val="lowerLetter"/>
      <w:lvlText w:val="%5."/>
      <w:lvlJc w:val="left"/>
      <w:pPr>
        <w:ind w:left="3827" w:hanging="360"/>
      </w:pPr>
    </w:lvl>
    <w:lvl w:ilvl="5" w:tplc="0415001B" w:tentative="1">
      <w:start w:val="1"/>
      <w:numFmt w:val="lowerRoman"/>
      <w:lvlText w:val="%6."/>
      <w:lvlJc w:val="right"/>
      <w:pPr>
        <w:ind w:left="4547" w:hanging="180"/>
      </w:pPr>
    </w:lvl>
    <w:lvl w:ilvl="6" w:tplc="0415000F" w:tentative="1">
      <w:start w:val="1"/>
      <w:numFmt w:val="decimal"/>
      <w:lvlText w:val="%7."/>
      <w:lvlJc w:val="left"/>
      <w:pPr>
        <w:ind w:left="5267" w:hanging="360"/>
      </w:pPr>
    </w:lvl>
    <w:lvl w:ilvl="7" w:tplc="04150019" w:tentative="1">
      <w:start w:val="1"/>
      <w:numFmt w:val="lowerLetter"/>
      <w:lvlText w:val="%8."/>
      <w:lvlJc w:val="left"/>
      <w:pPr>
        <w:ind w:left="5987" w:hanging="360"/>
      </w:pPr>
    </w:lvl>
    <w:lvl w:ilvl="8" w:tplc="0415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26" w15:restartNumberingAfterBreak="0">
    <w:nsid w:val="7717031F"/>
    <w:multiLevelType w:val="hybridMultilevel"/>
    <w:tmpl w:val="B6AC944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A5544B"/>
    <w:multiLevelType w:val="hybridMultilevel"/>
    <w:tmpl w:val="04F463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06AA7"/>
    <w:multiLevelType w:val="hybridMultilevel"/>
    <w:tmpl w:val="9426F576"/>
    <w:lvl w:ilvl="0" w:tplc="D66813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CB7A59"/>
    <w:multiLevelType w:val="hybridMultilevel"/>
    <w:tmpl w:val="FB8CB4C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356CA5"/>
    <w:multiLevelType w:val="multilevel"/>
    <w:tmpl w:val="C246B1C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680"/>
        </w:tabs>
        <w:ind w:left="680" w:hanging="340"/>
      </w:pPr>
      <w:rPr>
        <w:rFonts w:cs="Times New Roman" w:hint="default"/>
        <w:i w:val="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31" w15:restartNumberingAfterBreak="0">
    <w:nsid w:val="7FC91846"/>
    <w:multiLevelType w:val="hybridMultilevel"/>
    <w:tmpl w:val="FCE815AA"/>
    <w:lvl w:ilvl="0" w:tplc="775EB25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3"/>
  </w:num>
  <w:num w:numId="3">
    <w:abstractNumId w:val="7"/>
  </w:num>
  <w:num w:numId="4">
    <w:abstractNumId w:val="4"/>
  </w:num>
  <w:num w:numId="5">
    <w:abstractNumId w:val="5"/>
  </w:num>
  <w:num w:numId="6">
    <w:abstractNumId w:val="2"/>
  </w:num>
  <w:num w:numId="7">
    <w:abstractNumId w:val="20"/>
  </w:num>
  <w:num w:numId="8">
    <w:abstractNumId w:val="6"/>
  </w:num>
  <w:num w:numId="9">
    <w:abstractNumId w:val="10"/>
  </w:num>
  <w:num w:numId="10">
    <w:abstractNumId w:val="17"/>
  </w:num>
  <w:num w:numId="11">
    <w:abstractNumId w:val="13"/>
  </w:num>
  <w:num w:numId="12">
    <w:abstractNumId w:val="14"/>
  </w:num>
  <w:num w:numId="13">
    <w:abstractNumId w:val="22"/>
  </w:num>
  <w:num w:numId="14">
    <w:abstractNumId w:val="1"/>
  </w:num>
  <w:num w:numId="15">
    <w:abstractNumId w:val="30"/>
  </w:num>
  <w:num w:numId="16">
    <w:abstractNumId w:val="24"/>
  </w:num>
  <w:num w:numId="17">
    <w:abstractNumId w:val="25"/>
  </w:num>
  <w:num w:numId="18">
    <w:abstractNumId w:val="31"/>
  </w:num>
  <w:num w:numId="19">
    <w:abstractNumId w:val="28"/>
  </w:num>
  <w:num w:numId="20">
    <w:abstractNumId w:val="18"/>
  </w:num>
  <w:num w:numId="21">
    <w:abstractNumId w:val="16"/>
  </w:num>
  <w:num w:numId="22">
    <w:abstractNumId w:val="8"/>
  </w:num>
  <w:num w:numId="23">
    <w:abstractNumId w:val="27"/>
  </w:num>
  <w:num w:numId="24">
    <w:abstractNumId w:val="21"/>
  </w:num>
  <w:num w:numId="25">
    <w:abstractNumId w:val="11"/>
  </w:num>
  <w:num w:numId="26">
    <w:abstractNumId w:val="0"/>
  </w:num>
  <w:num w:numId="27">
    <w:abstractNumId w:val="29"/>
  </w:num>
  <w:num w:numId="28">
    <w:abstractNumId w:val="9"/>
  </w:num>
  <w:num w:numId="29">
    <w:abstractNumId w:val="3"/>
  </w:num>
  <w:num w:numId="30">
    <w:abstractNumId w:val="12"/>
  </w:num>
  <w:num w:numId="31">
    <w:abstractNumId w:val="19"/>
  </w:num>
  <w:num w:numId="32">
    <w:abstractNumId w:val="26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DIwNDMwNjSwNLVU0lEKTi0uzszPAykwrAUAq9ECdywAAAA="/>
  </w:docVars>
  <w:rsids>
    <w:rsidRoot w:val="00E546C6"/>
    <w:rsid w:val="00000CC5"/>
    <w:rsid w:val="000127F4"/>
    <w:rsid w:val="00025813"/>
    <w:rsid w:val="000270D6"/>
    <w:rsid w:val="00030F52"/>
    <w:rsid w:val="000324DD"/>
    <w:rsid w:val="000361D4"/>
    <w:rsid w:val="000417BC"/>
    <w:rsid w:val="000463CE"/>
    <w:rsid w:val="000703EC"/>
    <w:rsid w:val="000778C8"/>
    <w:rsid w:val="0008107C"/>
    <w:rsid w:val="00086FAF"/>
    <w:rsid w:val="0009654D"/>
    <w:rsid w:val="000A506F"/>
    <w:rsid w:val="000B091D"/>
    <w:rsid w:val="000B3005"/>
    <w:rsid w:val="000B3564"/>
    <w:rsid w:val="000B4413"/>
    <w:rsid w:val="000B56A5"/>
    <w:rsid w:val="000C1AF9"/>
    <w:rsid w:val="000D1D12"/>
    <w:rsid w:val="000D3691"/>
    <w:rsid w:val="000D38C1"/>
    <w:rsid w:val="000D6081"/>
    <w:rsid w:val="000E0107"/>
    <w:rsid w:val="000E2778"/>
    <w:rsid w:val="000F27A0"/>
    <w:rsid w:val="000F2DCE"/>
    <w:rsid w:val="001016E5"/>
    <w:rsid w:val="0011366C"/>
    <w:rsid w:val="001344B3"/>
    <w:rsid w:val="0014185A"/>
    <w:rsid w:val="00146181"/>
    <w:rsid w:val="00153CEA"/>
    <w:rsid w:val="001648B3"/>
    <w:rsid w:val="001657EF"/>
    <w:rsid w:val="00175CD0"/>
    <w:rsid w:val="00176D37"/>
    <w:rsid w:val="001912A8"/>
    <w:rsid w:val="0019492F"/>
    <w:rsid w:val="0019625A"/>
    <w:rsid w:val="00196C41"/>
    <w:rsid w:val="001A5660"/>
    <w:rsid w:val="001A5ED4"/>
    <w:rsid w:val="001B29C7"/>
    <w:rsid w:val="001B77E3"/>
    <w:rsid w:val="001C4417"/>
    <w:rsid w:val="001D1547"/>
    <w:rsid w:val="001D322F"/>
    <w:rsid w:val="001E13BF"/>
    <w:rsid w:val="001E3A44"/>
    <w:rsid w:val="001E7CB1"/>
    <w:rsid w:val="001F69E1"/>
    <w:rsid w:val="00211C31"/>
    <w:rsid w:val="00215822"/>
    <w:rsid w:val="00217296"/>
    <w:rsid w:val="0022458B"/>
    <w:rsid w:val="0022561C"/>
    <w:rsid w:val="00225907"/>
    <w:rsid w:val="00232411"/>
    <w:rsid w:val="00237A5C"/>
    <w:rsid w:val="002417DA"/>
    <w:rsid w:val="00241F07"/>
    <w:rsid w:val="00243737"/>
    <w:rsid w:val="00246F08"/>
    <w:rsid w:val="00252789"/>
    <w:rsid w:val="0025322A"/>
    <w:rsid w:val="0026388D"/>
    <w:rsid w:val="002654C1"/>
    <w:rsid w:val="0026773B"/>
    <w:rsid w:val="00273C7C"/>
    <w:rsid w:val="00273CD9"/>
    <w:rsid w:val="0028144A"/>
    <w:rsid w:val="00282B1C"/>
    <w:rsid w:val="002854C3"/>
    <w:rsid w:val="0028757B"/>
    <w:rsid w:val="00290CA9"/>
    <w:rsid w:val="002911F4"/>
    <w:rsid w:val="002A0415"/>
    <w:rsid w:val="002B3E96"/>
    <w:rsid w:val="002B6984"/>
    <w:rsid w:val="002D1FE1"/>
    <w:rsid w:val="002D50DC"/>
    <w:rsid w:val="002D5490"/>
    <w:rsid w:val="002D7366"/>
    <w:rsid w:val="002E1080"/>
    <w:rsid w:val="002E5539"/>
    <w:rsid w:val="002F4481"/>
    <w:rsid w:val="002F6E72"/>
    <w:rsid w:val="00300467"/>
    <w:rsid w:val="00315BF2"/>
    <w:rsid w:val="00330594"/>
    <w:rsid w:val="0033526E"/>
    <w:rsid w:val="0034573E"/>
    <w:rsid w:val="003458D9"/>
    <w:rsid w:val="00347BA6"/>
    <w:rsid w:val="00350F3C"/>
    <w:rsid w:val="00354BF3"/>
    <w:rsid w:val="00355866"/>
    <w:rsid w:val="0035700E"/>
    <w:rsid w:val="003639C9"/>
    <w:rsid w:val="00375F98"/>
    <w:rsid w:val="00384818"/>
    <w:rsid w:val="0038491C"/>
    <w:rsid w:val="00385E72"/>
    <w:rsid w:val="003958A0"/>
    <w:rsid w:val="00396363"/>
    <w:rsid w:val="003A2E57"/>
    <w:rsid w:val="003B0D15"/>
    <w:rsid w:val="003B39A6"/>
    <w:rsid w:val="003C16C2"/>
    <w:rsid w:val="003C522E"/>
    <w:rsid w:val="003C741C"/>
    <w:rsid w:val="003D15AD"/>
    <w:rsid w:val="003D1F7E"/>
    <w:rsid w:val="003D4EF2"/>
    <w:rsid w:val="003D7281"/>
    <w:rsid w:val="003E774B"/>
    <w:rsid w:val="003E7C04"/>
    <w:rsid w:val="003F7AA7"/>
    <w:rsid w:val="00401AE4"/>
    <w:rsid w:val="00402305"/>
    <w:rsid w:val="00402C9C"/>
    <w:rsid w:val="00403E18"/>
    <w:rsid w:val="004118A2"/>
    <w:rsid w:val="004207D7"/>
    <w:rsid w:val="00424D8F"/>
    <w:rsid w:val="0043493C"/>
    <w:rsid w:val="00446098"/>
    <w:rsid w:val="00450AB3"/>
    <w:rsid w:val="00452B9F"/>
    <w:rsid w:val="0046445D"/>
    <w:rsid w:val="00465EFF"/>
    <w:rsid w:val="00483F7F"/>
    <w:rsid w:val="00484CA4"/>
    <w:rsid w:val="00490168"/>
    <w:rsid w:val="0049301A"/>
    <w:rsid w:val="00495424"/>
    <w:rsid w:val="00497CAC"/>
    <w:rsid w:val="004A3691"/>
    <w:rsid w:val="004A4D79"/>
    <w:rsid w:val="004B1C7C"/>
    <w:rsid w:val="004B7915"/>
    <w:rsid w:val="004C0DBC"/>
    <w:rsid w:val="004C5147"/>
    <w:rsid w:val="004D4DE6"/>
    <w:rsid w:val="004D5802"/>
    <w:rsid w:val="004E0CC4"/>
    <w:rsid w:val="004E6D1D"/>
    <w:rsid w:val="004F3F56"/>
    <w:rsid w:val="004F484E"/>
    <w:rsid w:val="004F6017"/>
    <w:rsid w:val="004F7DBE"/>
    <w:rsid w:val="0050128E"/>
    <w:rsid w:val="0050322E"/>
    <w:rsid w:val="0050755F"/>
    <w:rsid w:val="00512D3D"/>
    <w:rsid w:val="005149F7"/>
    <w:rsid w:val="00526785"/>
    <w:rsid w:val="00530B66"/>
    <w:rsid w:val="00545E9A"/>
    <w:rsid w:val="0054748B"/>
    <w:rsid w:val="00554A1C"/>
    <w:rsid w:val="00555E3B"/>
    <w:rsid w:val="005563EF"/>
    <w:rsid w:val="00557059"/>
    <w:rsid w:val="00561255"/>
    <w:rsid w:val="005718DA"/>
    <w:rsid w:val="005732EB"/>
    <w:rsid w:val="00574961"/>
    <w:rsid w:val="00576C5A"/>
    <w:rsid w:val="005770C8"/>
    <w:rsid w:val="00582EDB"/>
    <w:rsid w:val="005860E5"/>
    <w:rsid w:val="00593995"/>
    <w:rsid w:val="005946A3"/>
    <w:rsid w:val="0059494F"/>
    <w:rsid w:val="00595778"/>
    <w:rsid w:val="005A2162"/>
    <w:rsid w:val="005B1D0A"/>
    <w:rsid w:val="005B1F14"/>
    <w:rsid w:val="005B4082"/>
    <w:rsid w:val="005C4DC4"/>
    <w:rsid w:val="005D08F5"/>
    <w:rsid w:val="005D258F"/>
    <w:rsid w:val="005D4505"/>
    <w:rsid w:val="005E48DA"/>
    <w:rsid w:val="005E6EF3"/>
    <w:rsid w:val="005E73D9"/>
    <w:rsid w:val="00600DA1"/>
    <w:rsid w:val="00602EA4"/>
    <w:rsid w:val="0060307B"/>
    <w:rsid w:val="006035A7"/>
    <w:rsid w:val="00607F88"/>
    <w:rsid w:val="0062334A"/>
    <w:rsid w:val="006239C3"/>
    <w:rsid w:val="00631D3B"/>
    <w:rsid w:val="006342D3"/>
    <w:rsid w:val="006429BC"/>
    <w:rsid w:val="00644009"/>
    <w:rsid w:val="006446C0"/>
    <w:rsid w:val="0064735E"/>
    <w:rsid w:val="00652862"/>
    <w:rsid w:val="00655D14"/>
    <w:rsid w:val="00656ACC"/>
    <w:rsid w:val="0065795C"/>
    <w:rsid w:val="00660694"/>
    <w:rsid w:val="006652B1"/>
    <w:rsid w:val="00675B50"/>
    <w:rsid w:val="00676561"/>
    <w:rsid w:val="00680A76"/>
    <w:rsid w:val="00681989"/>
    <w:rsid w:val="00682455"/>
    <w:rsid w:val="0068569D"/>
    <w:rsid w:val="006966EE"/>
    <w:rsid w:val="006A00F6"/>
    <w:rsid w:val="006A205F"/>
    <w:rsid w:val="006A3FBC"/>
    <w:rsid w:val="006B3ED2"/>
    <w:rsid w:val="006B6CFD"/>
    <w:rsid w:val="006D3C6A"/>
    <w:rsid w:val="006D5C76"/>
    <w:rsid w:val="006E6B43"/>
    <w:rsid w:val="00702F78"/>
    <w:rsid w:val="00703E35"/>
    <w:rsid w:val="0072154B"/>
    <w:rsid w:val="00723467"/>
    <w:rsid w:val="00734AD3"/>
    <w:rsid w:val="00736C64"/>
    <w:rsid w:val="00736E89"/>
    <w:rsid w:val="0076159D"/>
    <w:rsid w:val="0076192B"/>
    <w:rsid w:val="00763B78"/>
    <w:rsid w:val="00775462"/>
    <w:rsid w:val="00787899"/>
    <w:rsid w:val="007A3DB1"/>
    <w:rsid w:val="007A481D"/>
    <w:rsid w:val="007B3CAC"/>
    <w:rsid w:val="007C3605"/>
    <w:rsid w:val="007D0C1F"/>
    <w:rsid w:val="007D1F45"/>
    <w:rsid w:val="007D5A04"/>
    <w:rsid w:val="007D5B6B"/>
    <w:rsid w:val="007E1AC8"/>
    <w:rsid w:val="007E1EC2"/>
    <w:rsid w:val="007E4563"/>
    <w:rsid w:val="007E630A"/>
    <w:rsid w:val="007E6BF2"/>
    <w:rsid w:val="007F0408"/>
    <w:rsid w:val="007F3EF5"/>
    <w:rsid w:val="007F5229"/>
    <w:rsid w:val="00801D6F"/>
    <w:rsid w:val="00806B64"/>
    <w:rsid w:val="00807FA6"/>
    <w:rsid w:val="00830649"/>
    <w:rsid w:val="00837FBC"/>
    <w:rsid w:val="00844735"/>
    <w:rsid w:val="0084529A"/>
    <w:rsid w:val="00846191"/>
    <w:rsid w:val="00857EB7"/>
    <w:rsid w:val="0087053F"/>
    <w:rsid w:val="0087095F"/>
    <w:rsid w:val="00873646"/>
    <w:rsid w:val="008748FC"/>
    <w:rsid w:val="00877F89"/>
    <w:rsid w:val="008824B5"/>
    <w:rsid w:val="008848D6"/>
    <w:rsid w:val="0088573A"/>
    <w:rsid w:val="008928C2"/>
    <w:rsid w:val="00895C71"/>
    <w:rsid w:val="008A0799"/>
    <w:rsid w:val="008A3937"/>
    <w:rsid w:val="008B3958"/>
    <w:rsid w:val="008F0311"/>
    <w:rsid w:val="008F145A"/>
    <w:rsid w:val="008F1B4D"/>
    <w:rsid w:val="008F664D"/>
    <w:rsid w:val="009015D8"/>
    <w:rsid w:val="00902419"/>
    <w:rsid w:val="00906EA0"/>
    <w:rsid w:val="00916306"/>
    <w:rsid w:val="009241A4"/>
    <w:rsid w:val="009265B6"/>
    <w:rsid w:val="0093383D"/>
    <w:rsid w:val="009437E7"/>
    <w:rsid w:val="00953262"/>
    <w:rsid w:val="00954434"/>
    <w:rsid w:val="00956DE6"/>
    <w:rsid w:val="009575DA"/>
    <w:rsid w:val="009631C1"/>
    <w:rsid w:val="00971357"/>
    <w:rsid w:val="009741D0"/>
    <w:rsid w:val="00980EDC"/>
    <w:rsid w:val="00981AF4"/>
    <w:rsid w:val="00986707"/>
    <w:rsid w:val="009879EE"/>
    <w:rsid w:val="009969B0"/>
    <w:rsid w:val="00997A27"/>
    <w:rsid w:val="009A1F84"/>
    <w:rsid w:val="009A3052"/>
    <w:rsid w:val="009B16BF"/>
    <w:rsid w:val="009B3786"/>
    <w:rsid w:val="009B496B"/>
    <w:rsid w:val="009B60FD"/>
    <w:rsid w:val="009C5EAC"/>
    <w:rsid w:val="009D0267"/>
    <w:rsid w:val="009E375C"/>
    <w:rsid w:val="009E44EB"/>
    <w:rsid w:val="009E766E"/>
    <w:rsid w:val="009F06BC"/>
    <w:rsid w:val="009F1920"/>
    <w:rsid w:val="009F1FF3"/>
    <w:rsid w:val="009F27B2"/>
    <w:rsid w:val="009F4269"/>
    <w:rsid w:val="009F5BAB"/>
    <w:rsid w:val="00A02F03"/>
    <w:rsid w:val="00A124E7"/>
    <w:rsid w:val="00A15224"/>
    <w:rsid w:val="00A20304"/>
    <w:rsid w:val="00A52FB4"/>
    <w:rsid w:val="00A546C8"/>
    <w:rsid w:val="00A56FC9"/>
    <w:rsid w:val="00A60FF7"/>
    <w:rsid w:val="00A66271"/>
    <w:rsid w:val="00A778D9"/>
    <w:rsid w:val="00A84BED"/>
    <w:rsid w:val="00A85277"/>
    <w:rsid w:val="00A8748C"/>
    <w:rsid w:val="00A90421"/>
    <w:rsid w:val="00A950D9"/>
    <w:rsid w:val="00A958DA"/>
    <w:rsid w:val="00AA01A3"/>
    <w:rsid w:val="00AA495E"/>
    <w:rsid w:val="00AA6633"/>
    <w:rsid w:val="00AA75BF"/>
    <w:rsid w:val="00AB33A5"/>
    <w:rsid w:val="00AB5B35"/>
    <w:rsid w:val="00AC6547"/>
    <w:rsid w:val="00AD7695"/>
    <w:rsid w:val="00AE30F8"/>
    <w:rsid w:val="00AF4F08"/>
    <w:rsid w:val="00B00782"/>
    <w:rsid w:val="00B0456B"/>
    <w:rsid w:val="00B16BA0"/>
    <w:rsid w:val="00B20882"/>
    <w:rsid w:val="00B35543"/>
    <w:rsid w:val="00B40FF4"/>
    <w:rsid w:val="00B4486C"/>
    <w:rsid w:val="00B45AEE"/>
    <w:rsid w:val="00B52FC0"/>
    <w:rsid w:val="00B6045F"/>
    <w:rsid w:val="00B606D5"/>
    <w:rsid w:val="00B702A8"/>
    <w:rsid w:val="00B80055"/>
    <w:rsid w:val="00B83B1A"/>
    <w:rsid w:val="00B85B7C"/>
    <w:rsid w:val="00B90E01"/>
    <w:rsid w:val="00B91AE2"/>
    <w:rsid w:val="00B92F14"/>
    <w:rsid w:val="00BB5436"/>
    <w:rsid w:val="00BC217E"/>
    <w:rsid w:val="00BC2E1C"/>
    <w:rsid w:val="00BD4ACB"/>
    <w:rsid w:val="00BD7855"/>
    <w:rsid w:val="00BE314A"/>
    <w:rsid w:val="00BF1E68"/>
    <w:rsid w:val="00BF4946"/>
    <w:rsid w:val="00C005D9"/>
    <w:rsid w:val="00C03F58"/>
    <w:rsid w:val="00C053AD"/>
    <w:rsid w:val="00C058FC"/>
    <w:rsid w:val="00C10170"/>
    <w:rsid w:val="00C137E7"/>
    <w:rsid w:val="00C21C65"/>
    <w:rsid w:val="00C246D8"/>
    <w:rsid w:val="00C253DA"/>
    <w:rsid w:val="00C340A2"/>
    <w:rsid w:val="00C40D03"/>
    <w:rsid w:val="00C67DDE"/>
    <w:rsid w:val="00C72A79"/>
    <w:rsid w:val="00C7597A"/>
    <w:rsid w:val="00C75AE0"/>
    <w:rsid w:val="00C764E3"/>
    <w:rsid w:val="00C76540"/>
    <w:rsid w:val="00C76810"/>
    <w:rsid w:val="00C80180"/>
    <w:rsid w:val="00C85A25"/>
    <w:rsid w:val="00C9478C"/>
    <w:rsid w:val="00C96A3F"/>
    <w:rsid w:val="00C96D33"/>
    <w:rsid w:val="00C9701D"/>
    <w:rsid w:val="00CA3CBC"/>
    <w:rsid w:val="00CA7F7E"/>
    <w:rsid w:val="00CB3BF2"/>
    <w:rsid w:val="00CB7CF2"/>
    <w:rsid w:val="00CC06F0"/>
    <w:rsid w:val="00CC08D9"/>
    <w:rsid w:val="00CC589E"/>
    <w:rsid w:val="00CD47AC"/>
    <w:rsid w:val="00CD50D8"/>
    <w:rsid w:val="00CD61B5"/>
    <w:rsid w:val="00CE3AB0"/>
    <w:rsid w:val="00CE3AC5"/>
    <w:rsid w:val="00CE4CFE"/>
    <w:rsid w:val="00CF6AE9"/>
    <w:rsid w:val="00D02FB7"/>
    <w:rsid w:val="00D05145"/>
    <w:rsid w:val="00D0628E"/>
    <w:rsid w:val="00D17BD9"/>
    <w:rsid w:val="00D27237"/>
    <w:rsid w:val="00D278FF"/>
    <w:rsid w:val="00D340A2"/>
    <w:rsid w:val="00D34E28"/>
    <w:rsid w:val="00D4328F"/>
    <w:rsid w:val="00D45600"/>
    <w:rsid w:val="00D472E0"/>
    <w:rsid w:val="00D57D0C"/>
    <w:rsid w:val="00D669DE"/>
    <w:rsid w:val="00D73DFC"/>
    <w:rsid w:val="00D807D4"/>
    <w:rsid w:val="00D80D8D"/>
    <w:rsid w:val="00D81521"/>
    <w:rsid w:val="00D96D4C"/>
    <w:rsid w:val="00DA31F6"/>
    <w:rsid w:val="00DA5AAE"/>
    <w:rsid w:val="00DB222D"/>
    <w:rsid w:val="00DB4053"/>
    <w:rsid w:val="00DB5701"/>
    <w:rsid w:val="00DC19D2"/>
    <w:rsid w:val="00DC31F1"/>
    <w:rsid w:val="00DC515F"/>
    <w:rsid w:val="00DC5B8C"/>
    <w:rsid w:val="00DC7E9F"/>
    <w:rsid w:val="00DD0883"/>
    <w:rsid w:val="00DF0A74"/>
    <w:rsid w:val="00DF26D3"/>
    <w:rsid w:val="00DF4ED4"/>
    <w:rsid w:val="00DF6B7C"/>
    <w:rsid w:val="00DF77F7"/>
    <w:rsid w:val="00E002E1"/>
    <w:rsid w:val="00E004EC"/>
    <w:rsid w:val="00E01398"/>
    <w:rsid w:val="00E11402"/>
    <w:rsid w:val="00E13345"/>
    <w:rsid w:val="00E16D10"/>
    <w:rsid w:val="00E26FC1"/>
    <w:rsid w:val="00E334AD"/>
    <w:rsid w:val="00E34067"/>
    <w:rsid w:val="00E3552E"/>
    <w:rsid w:val="00E42B7C"/>
    <w:rsid w:val="00E506E2"/>
    <w:rsid w:val="00E519AE"/>
    <w:rsid w:val="00E546C6"/>
    <w:rsid w:val="00E61AF7"/>
    <w:rsid w:val="00E61EB8"/>
    <w:rsid w:val="00E63099"/>
    <w:rsid w:val="00E648DE"/>
    <w:rsid w:val="00E660BB"/>
    <w:rsid w:val="00E74E38"/>
    <w:rsid w:val="00E7682A"/>
    <w:rsid w:val="00E839C6"/>
    <w:rsid w:val="00E84718"/>
    <w:rsid w:val="00E85C2D"/>
    <w:rsid w:val="00EA129B"/>
    <w:rsid w:val="00EB152A"/>
    <w:rsid w:val="00ED1682"/>
    <w:rsid w:val="00ED7548"/>
    <w:rsid w:val="00EE1F00"/>
    <w:rsid w:val="00EE4185"/>
    <w:rsid w:val="00EE4D54"/>
    <w:rsid w:val="00EF46B0"/>
    <w:rsid w:val="00EF4907"/>
    <w:rsid w:val="00EF7D58"/>
    <w:rsid w:val="00F03DC6"/>
    <w:rsid w:val="00F0402B"/>
    <w:rsid w:val="00F14796"/>
    <w:rsid w:val="00F16D02"/>
    <w:rsid w:val="00F16D18"/>
    <w:rsid w:val="00F20919"/>
    <w:rsid w:val="00F239B2"/>
    <w:rsid w:val="00F257F5"/>
    <w:rsid w:val="00F32DBD"/>
    <w:rsid w:val="00F35080"/>
    <w:rsid w:val="00F47C91"/>
    <w:rsid w:val="00F506A0"/>
    <w:rsid w:val="00F51811"/>
    <w:rsid w:val="00F549B0"/>
    <w:rsid w:val="00F55AF1"/>
    <w:rsid w:val="00F63154"/>
    <w:rsid w:val="00F6367D"/>
    <w:rsid w:val="00F661CA"/>
    <w:rsid w:val="00F66470"/>
    <w:rsid w:val="00F75A40"/>
    <w:rsid w:val="00F84B8B"/>
    <w:rsid w:val="00F85F3F"/>
    <w:rsid w:val="00F92907"/>
    <w:rsid w:val="00FA56F9"/>
    <w:rsid w:val="00FA790D"/>
    <w:rsid w:val="00FB2087"/>
    <w:rsid w:val="00FC06A9"/>
    <w:rsid w:val="00FC728E"/>
    <w:rsid w:val="00FD1B66"/>
    <w:rsid w:val="00FD4C21"/>
    <w:rsid w:val="00FE4A01"/>
    <w:rsid w:val="00FF4475"/>
    <w:rsid w:val="00FF7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7531DC"/>
  <w15:docId w15:val="{62B76DE4-E8BE-4359-BF12-35CF5A47F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outlineLvl w:val="0"/>
    </w:pPr>
    <w:rPr>
      <w:b/>
      <w:sz w:val="36"/>
    </w:rPr>
  </w:style>
  <w:style w:type="paragraph" w:styleId="Nagwek2">
    <w:name w:val="heading 2"/>
    <w:basedOn w:val="Normalny"/>
    <w:next w:val="Normalny"/>
    <w:qFormat/>
    <w:pPr>
      <w:keepNext/>
      <w:jc w:val="center"/>
      <w:outlineLvl w:val="1"/>
    </w:pPr>
    <w:rPr>
      <w:b/>
      <w:sz w:val="32"/>
    </w:rPr>
  </w:style>
  <w:style w:type="paragraph" w:styleId="Nagwek3">
    <w:name w:val="heading 3"/>
    <w:basedOn w:val="Normalny"/>
    <w:next w:val="Normalny"/>
    <w:qFormat/>
    <w:pPr>
      <w:keepNext/>
      <w:outlineLvl w:val="2"/>
    </w:pPr>
    <w:rPr>
      <w:sz w:val="28"/>
    </w:rPr>
  </w:style>
  <w:style w:type="paragraph" w:styleId="Nagwek4">
    <w:name w:val="heading 4"/>
    <w:basedOn w:val="Normalny"/>
    <w:next w:val="Normalny"/>
    <w:qFormat/>
    <w:pPr>
      <w:keepNext/>
      <w:jc w:val="center"/>
      <w:outlineLvl w:val="3"/>
    </w:pPr>
    <w:rPr>
      <w:b/>
      <w:sz w:val="28"/>
      <w:lang w:val="en-GB"/>
    </w:rPr>
  </w:style>
  <w:style w:type="paragraph" w:styleId="Nagwek5">
    <w:name w:val="heading 5"/>
    <w:basedOn w:val="Normalny"/>
    <w:next w:val="Normalny"/>
    <w:qFormat/>
    <w:pPr>
      <w:keepNext/>
      <w:jc w:val="center"/>
      <w:outlineLvl w:val="4"/>
    </w:pPr>
    <w:rPr>
      <w:b/>
      <w:bCs/>
      <w:sz w:val="24"/>
      <w:szCs w:val="24"/>
    </w:rPr>
  </w:style>
  <w:style w:type="paragraph" w:styleId="Nagwek6">
    <w:name w:val="heading 6"/>
    <w:basedOn w:val="Normalny"/>
    <w:next w:val="Normalny"/>
    <w:qFormat/>
    <w:pPr>
      <w:keepNext/>
      <w:tabs>
        <w:tab w:val="left" w:pos="5954"/>
      </w:tabs>
      <w:outlineLvl w:val="5"/>
    </w:pPr>
    <w:rPr>
      <w:b/>
    </w:rPr>
  </w:style>
  <w:style w:type="paragraph" w:styleId="Nagwek7">
    <w:name w:val="heading 7"/>
    <w:basedOn w:val="Normalny"/>
    <w:next w:val="Normalny"/>
    <w:qFormat/>
    <w:pPr>
      <w:keepNext/>
      <w:outlineLvl w:val="6"/>
    </w:pPr>
    <w:rPr>
      <w:sz w:val="24"/>
    </w:rPr>
  </w:style>
  <w:style w:type="paragraph" w:styleId="Nagwek8">
    <w:name w:val="heading 8"/>
    <w:basedOn w:val="Normalny"/>
    <w:next w:val="Normalny"/>
    <w:qFormat/>
    <w:pPr>
      <w:keepNext/>
      <w:jc w:val="center"/>
      <w:outlineLvl w:val="7"/>
    </w:pPr>
    <w:rPr>
      <w:sz w:val="24"/>
    </w:rPr>
  </w:style>
  <w:style w:type="paragraph" w:styleId="Nagwek9">
    <w:name w:val="heading 9"/>
    <w:basedOn w:val="Normalny"/>
    <w:next w:val="Normalny"/>
    <w:qFormat/>
    <w:pPr>
      <w:keepNext/>
      <w:ind w:left="360" w:hanging="360"/>
      <w:jc w:val="center"/>
      <w:outlineLvl w:val="8"/>
    </w:pPr>
    <w:rPr>
      <w:b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</w:style>
  <w:style w:type="character" w:styleId="Odwoanieprzypisudolnego">
    <w:name w:val="footnote reference"/>
    <w:semiHidden/>
    <w:rPr>
      <w:vertAlign w:val="superscript"/>
    </w:rPr>
  </w:style>
  <w:style w:type="paragraph" w:styleId="Tekstpodstawowywcity">
    <w:name w:val="Body Text Indent"/>
    <w:basedOn w:val="Normalny"/>
    <w:semiHidden/>
    <w:pPr>
      <w:spacing w:before="120"/>
      <w:ind w:left="357" w:hanging="357"/>
      <w:jc w:val="both"/>
    </w:pPr>
    <w:rPr>
      <w:sz w:val="24"/>
    </w:rPr>
  </w:style>
  <w:style w:type="paragraph" w:customStyle="1" w:styleId="link2">
    <w:name w:val="link2"/>
    <w:basedOn w:val="Normalny"/>
    <w:pPr>
      <w:spacing w:before="100" w:beforeAutospacing="1" w:after="100" w:afterAutospacing="1"/>
    </w:pPr>
    <w:rPr>
      <w:sz w:val="24"/>
      <w:szCs w:val="24"/>
    </w:rPr>
  </w:style>
  <w:style w:type="character" w:styleId="Hipercze">
    <w:name w:val="Hyperlink"/>
    <w:semiHidden/>
    <w:rPr>
      <w:color w:val="0000FF"/>
      <w:u w:val="single"/>
    </w:rPr>
  </w:style>
  <w:style w:type="paragraph" w:styleId="NormalnyWeb">
    <w:name w:val="Normal (Web)"/>
    <w:basedOn w:val="Normalny"/>
    <w:semiHidden/>
    <w:pPr>
      <w:spacing w:before="100" w:beforeAutospacing="1" w:after="100" w:afterAutospacing="1"/>
    </w:pPr>
    <w:rPr>
      <w:sz w:val="24"/>
      <w:szCs w:val="24"/>
    </w:rPr>
  </w:style>
  <w:style w:type="paragraph" w:customStyle="1" w:styleId="link2a">
    <w:name w:val="link2a"/>
    <w:basedOn w:val="Normalny"/>
    <w:pPr>
      <w:spacing w:before="100" w:beforeAutospacing="1" w:after="100" w:afterAutospacing="1"/>
    </w:pPr>
    <w:rPr>
      <w:sz w:val="24"/>
      <w:szCs w:val="24"/>
    </w:rPr>
  </w:style>
  <w:style w:type="paragraph" w:customStyle="1" w:styleId="link3">
    <w:name w:val="link3"/>
    <w:basedOn w:val="Normalny"/>
    <w:pPr>
      <w:spacing w:before="100" w:beforeAutospacing="1" w:after="100" w:afterAutospacing="1"/>
    </w:pPr>
    <w:rPr>
      <w:sz w:val="24"/>
      <w:szCs w:val="24"/>
    </w:rPr>
  </w:style>
  <w:style w:type="paragraph" w:styleId="Tekstpodstawowy">
    <w:name w:val="Body Text"/>
    <w:basedOn w:val="Normalny"/>
    <w:semiHidden/>
    <w:pPr>
      <w:spacing w:after="120"/>
    </w:pPr>
  </w:style>
  <w:style w:type="paragraph" w:styleId="Tekstpodstawowy2">
    <w:name w:val="Body Text 2"/>
    <w:basedOn w:val="Normalny"/>
    <w:semiHidden/>
    <w:pPr>
      <w:jc w:val="both"/>
    </w:pPr>
    <w:rPr>
      <w:sz w:val="24"/>
      <w:szCs w:val="24"/>
    </w:rPr>
  </w:style>
  <w:style w:type="paragraph" w:customStyle="1" w:styleId="xl23">
    <w:name w:val="xl23"/>
    <w:basedOn w:val="Normalny"/>
    <w:pPr>
      <w:spacing w:before="100" w:beforeAutospacing="1" w:after="100" w:afterAutospacing="1"/>
    </w:pPr>
    <w:rPr>
      <w:rFonts w:ascii="Arial" w:hAnsi="Arial"/>
    </w:rPr>
  </w:style>
  <w:style w:type="paragraph" w:styleId="Tekstpodstawowywcity2">
    <w:name w:val="Body Text Indent 2"/>
    <w:basedOn w:val="Normalny"/>
    <w:semiHidden/>
    <w:pPr>
      <w:spacing w:line="360" w:lineRule="auto"/>
      <w:ind w:left="284"/>
    </w:pPr>
    <w:rPr>
      <w:sz w:val="24"/>
    </w:rPr>
  </w:style>
  <w:style w:type="paragraph" w:styleId="Stopka">
    <w:name w:val="footer"/>
    <w:basedOn w:val="Normalny"/>
    <w:semiHidden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semiHidden/>
  </w:style>
  <w:style w:type="paragraph" w:styleId="Nagwek">
    <w:name w:val="header"/>
    <w:basedOn w:val="Normalny"/>
    <w:semiHidden/>
    <w:pPr>
      <w:tabs>
        <w:tab w:val="center" w:pos="4536"/>
        <w:tab w:val="right" w:pos="9072"/>
      </w:tabs>
    </w:pPr>
  </w:style>
  <w:style w:type="paragraph" w:styleId="Tekstpodstawowywcity3">
    <w:name w:val="Body Text Indent 3"/>
    <w:basedOn w:val="Normalny"/>
    <w:semiHidden/>
    <w:pPr>
      <w:ind w:left="993" w:hanging="426"/>
      <w:jc w:val="both"/>
    </w:pPr>
    <w:rPr>
      <w:sz w:val="24"/>
    </w:rPr>
  </w:style>
  <w:style w:type="paragraph" w:styleId="Tytu">
    <w:name w:val="Title"/>
    <w:basedOn w:val="Normalny"/>
    <w:qFormat/>
    <w:pPr>
      <w:jc w:val="center"/>
    </w:pPr>
    <w:rPr>
      <w:b/>
      <w:sz w:val="24"/>
    </w:rPr>
  </w:style>
  <w:style w:type="paragraph" w:styleId="Podtytu">
    <w:name w:val="Subtitle"/>
    <w:basedOn w:val="Normalny"/>
    <w:qFormat/>
    <w:rPr>
      <w:b/>
      <w:i/>
      <w:noProof/>
      <w:sz w:val="24"/>
    </w:rPr>
  </w:style>
  <w:style w:type="character" w:styleId="Odwoaniedokomentarza">
    <w:name w:val="annotation reference"/>
    <w:uiPriority w:val="99"/>
    <w:semiHidden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</w:style>
  <w:style w:type="paragraph" w:customStyle="1" w:styleId="zkreska">
    <w:name w:val="z kreska"/>
    <w:basedOn w:val="Normalny"/>
    <w:pPr>
      <w:numPr>
        <w:numId w:val="7"/>
      </w:numPr>
      <w:ind w:left="709" w:hanging="312"/>
      <w:jc w:val="both"/>
    </w:pPr>
    <w:rPr>
      <w:b/>
      <w:i/>
      <w:noProof/>
      <w:sz w:val="24"/>
    </w:rPr>
  </w:style>
  <w:style w:type="paragraph" w:customStyle="1" w:styleId="Gwny">
    <w:name w:val="Główny"/>
    <w:basedOn w:val="Normalny"/>
    <w:pPr>
      <w:widowControl w:val="0"/>
      <w:numPr>
        <w:numId w:val="6"/>
      </w:numPr>
      <w:spacing w:before="240" w:after="120"/>
      <w:jc w:val="both"/>
    </w:pPr>
    <w:rPr>
      <w:b/>
      <w:caps/>
      <w:noProof/>
      <w:sz w:val="24"/>
    </w:rPr>
  </w:style>
  <w:style w:type="paragraph" w:customStyle="1" w:styleId="pawel">
    <w:name w:val="pawel"/>
    <w:basedOn w:val="Gwny"/>
    <w:pPr>
      <w:spacing w:before="120"/>
      <w:ind w:left="1134" w:hanging="397"/>
    </w:pPr>
  </w:style>
  <w:style w:type="paragraph" w:customStyle="1" w:styleId="Glowny">
    <w:name w:val="Glowny"/>
    <w:basedOn w:val="Tekstpodstawowy"/>
    <w:pPr>
      <w:spacing w:after="0"/>
      <w:ind w:firstLine="709"/>
      <w:jc w:val="both"/>
    </w:pPr>
    <w:rPr>
      <w:noProof/>
      <w:sz w:val="24"/>
    </w:rPr>
  </w:style>
  <w:style w:type="paragraph" w:styleId="Tekstpodstawowy3">
    <w:name w:val="Body Text 3"/>
    <w:basedOn w:val="Normalny"/>
    <w:semiHidden/>
    <w:pPr>
      <w:spacing w:after="120"/>
    </w:pPr>
    <w:rPr>
      <w:sz w:val="16"/>
      <w:szCs w:val="16"/>
    </w:rPr>
  </w:style>
  <w:style w:type="paragraph" w:customStyle="1" w:styleId="Normalny1">
    <w:name w:val="Normalny1"/>
    <w:rPr>
      <w:rFonts w:eastAsia="ヒラギノ角ゴ Pro W3"/>
      <w:color w:val="000000"/>
    </w:rPr>
  </w:style>
  <w:style w:type="table" w:styleId="Tabela-Siatka">
    <w:name w:val="Table Grid"/>
    <w:basedOn w:val="Standardowy"/>
    <w:uiPriority w:val="39"/>
    <w:rsid w:val="000965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C058F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C058FC"/>
    <w:rPr>
      <w:rFonts w:ascii="Segoe UI" w:hAnsi="Segoe UI" w:cs="Segoe UI"/>
      <w:sz w:val="18"/>
      <w:szCs w:val="18"/>
    </w:rPr>
  </w:style>
  <w:style w:type="paragraph" w:customStyle="1" w:styleId="Akapitzlist1">
    <w:name w:val="Akapit z listą1"/>
    <w:basedOn w:val="Normalny"/>
    <w:rsid w:val="00F506A0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styleId="Akapitzlist">
    <w:name w:val="List Paragraph"/>
    <w:basedOn w:val="Normalny"/>
    <w:uiPriority w:val="99"/>
    <w:qFormat/>
    <w:rsid w:val="00F506A0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839C6"/>
    <w:rPr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839C6"/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839C6"/>
    <w:rPr>
      <w:b/>
      <w:bCs/>
    </w:rPr>
  </w:style>
  <w:style w:type="paragraph" w:customStyle="1" w:styleId="StandardowyB">
    <w:name w:val="Standardowy B"/>
    <w:basedOn w:val="Normalny"/>
    <w:uiPriority w:val="99"/>
    <w:rsid w:val="003C522E"/>
    <w:pPr>
      <w:jc w:val="both"/>
    </w:pPr>
    <w:rPr>
      <w:b/>
      <w:sz w:val="24"/>
    </w:rPr>
  </w:style>
  <w:style w:type="character" w:customStyle="1" w:styleId="highlight">
    <w:name w:val="highlight"/>
    <w:basedOn w:val="Domylnaczcionkaakapitu"/>
    <w:rsid w:val="00F20919"/>
  </w:style>
  <w:style w:type="paragraph" w:customStyle="1" w:styleId="commentcontentpara">
    <w:name w:val="commentcontentpara"/>
    <w:basedOn w:val="Normalny"/>
    <w:rsid w:val="0076159D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27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1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2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20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85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2EE4F1-4B0B-4D6B-8DE4-48FBA6A14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9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15</vt:lpstr>
    </vt:vector>
  </TitlesOfParts>
  <Company>DzNaucz</Company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15</dc:title>
  <dc:creator>eprzybylska</dc:creator>
  <cp:lastModifiedBy>Urszula Kordas</cp:lastModifiedBy>
  <cp:revision>2</cp:revision>
  <cp:lastPrinted>2019-10-14T12:00:00Z</cp:lastPrinted>
  <dcterms:created xsi:type="dcterms:W3CDTF">2020-07-10T08:47:00Z</dcterms:created>
  <dcterms:modified xsi:type="dcterms:W3CDTF">2020-07-10T08:47:00Z</dcterms:modified>
</cp:coreProperties>
</file>